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44BB" w:rsidRPr="00D926BF" w:rsidRDefault="004C44BB"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8D04E5" w:rsidRDefault="008D04E5"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910156" w:rsidRDefault="00910156" w:rsidP="004C44BB">
      <w:pPr>
        <w:ind w:left="990"/>
        <w:rPr>
          <w:color w:val="262626" w:themeColor="text1" w:themeTint="D9"/>
        </w:rPr>
      </w:pPr>
    </w:p>
    <w:p w:rsidR="009B2131" w:rsidRDefault="009B2131" w:rsidP="004C44BB">
      <w:pPr>
        <w:ind w:left="990"/>
        <w:rPr>
          <w:color w:val="262626" w:themeColor="text1" w:themeTint="D9"/>
        </w:rPr>
      </w:pPr>
    </w:p>
    <w:p w:rsidR="008D04E5" w:rsidRPr="00FC0D90" w:rsidRDefault="008D04E5"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Default="00183F38" w:rsidP="004C44BB">
      <w:pPr>
        <w:ind w:left="990"/>
        <w:rPr>
          <w:color w:val="262626" w:themeColor="text1" w:themeTint="D9"/>
        </w:rPr>
      </w:pPr>
    </w:p>
    <w:p w:rsidR="008D04E5" w:rsidRPr="00FC0D90" w:rsidRDefault="008D04E5"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08F284D3" wp14:editId="5ADE57CF">
                <wp:simplePos x="0" y="0"/>
                <wp:positionH relativeFrom="column">
                  <wp:posOffset>3695700</wp:posOffset>
                </wp:positionH>
                <wp:positionV relativeFrom="paragraph">
                  <wp:posOffset>126365</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686E98" w:rsidRPr="00775262" w:rsidTr="00414A89">
                              <w:trPr>
                                <w:trHeight w:val="288"/>
                              </w:trPr>
                              <w:tc>
                                <w:tcPr>
                                  <w:tcW w:w="1638" w:type="dxa"/>
                                  <w:vAlign w:val="center"/>
                                </w:tcPr>
                                <w:p w:rsidR="00686E98" w:rsidRPr="00183F38" w:rsidRDefault="00686E98"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686E98" w:rsidRPr="00183F38" w:rsidRDefault="00686E98"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686E98" w:rsidRPr="00775262" w:rsidTr="00414A89">
                              <w:trPr>
                                <w:trHeight w:val="288"/>
                              </w:trPr>
                              <w:tc>
                                <w:tcPr>
                                  <w:tcW w:w="1638" w:type="dxa"/>
                                  <w:vAlign w:val="center"/>
                                </w:tcPr>
                                <w:p w:rsidR="00686E98" w:rsidRPr="00183F38" w:rsidRDefault="00686E98"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686E98" w:rsidRPr="00183F38" w:rsidRDefault="00686E98"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686E98" w:rsidRPr="00775262" w:rsidTr="00414A89">
                              <w:trPr>
                                <w:trHeight w:val="288"/>
                              </w:trPr>
                              <w:tc>
                                <w:tcPr>
                                  <w:tcW w:w="1638" w:type="dxa"/>
                                  <w:vAlign w:val="center"/>
                                </w:tcPr>
                                <w:p w:rsidR="00686E98" w:rsidRPr="00183F38" w:rsidRDefault="00686E98"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686E98" w:rsidRPr="00183F38" w:rsidRDefault="00686E98"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686E98" w:rsidRDefault="00686E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95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Bu4A6H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686E98" w:rsidRPr="00775262" w:rsidTr="00414A89">
                        <w:trPr>
                          <w:trHeight w:val="288"/>
                        </w:trPr>
                        <w:tc>
                          <w:tcPr>
                            <w:tcW w:w="1638" w:type="dxa"/>
                            <w:vAlign w:val="center"/>
                          </w:tcPr>
                          <w:p w:rsidR="00686E98" w:rsidRPr="00183F38" w:rsidRDefault="00686E98"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686E98" w:rsidRPr="00183F38" w:rsidRDefault="00686E98"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686E98" w:rsidRPr="00775262" w:rsidTr="00414A89">
                        <w:trPr>
                          <w:trHeight w:val="288"/>
                        </w:trPr>
                        <w:tc>
                          <w:tcPr>
                            <w:tcW w:w="1638" w:type="dxa"/>
                            <w:vAlign w:val="center"/>
                          </w:tcPr>
                          <w:p w:rsidR="00686E98" w:rsidRPr="00183F38" w:rsidRDefault="00686E98"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686E98" w:rsidRPr="00183F38" w:rsidRDefault="00686E98"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686E98" w:rsidRPr="00775262" w:rsidTr="00414A89">
                        <w:trPr>
                          <w:trHeight w:val="288"/>
                        </w:trPr>
                        <w:tc>
                          <w:tcPr>
                            <w:tcW w:w="1638" w:type="dxa"/>
                            <w:vAlign w:val="center"/>
                          </w:tcPr>
                          <w:p w:rsidR="00686E98" w:rsidRPr="00183F38" w:rsidRDefault="00686E98"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686E98" w:rsidRPr="00183F38" w:rsidRDefault="00686E98"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686E98" w:rsidRDefault="00686E98"/>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9A2CD5"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1747" w:history="1">
            <w:r w:rsidR="009A2CD5" w:rsidRPr="008B3069">
              <w:rPr>
                <w:rStyle w:val="Hyperlink"/>
              </w:rPr>
              <w:t>1</w:t>
            </w:r>
            <w:r w:rsidR="009A2CD5">
              <w:rPr>
                <w:rFonts w:asciiTheme="minorHAnsi" w:eastAsiaTheme="minorEastAsia" w:hAnsiTheme="minorHAnsi" w:cstheme="minorBidi"/>
                <w:sz w:val="22"/>
                <w:szCs w:val="22"/>
              </w:rPr>
              <w:tab/>
            </w:r>
            <w:r w:rsidR="009A2CD5" w:rsidRPr="008B3069">
              <w:rPr>
                <w:rStyle w:val="Hyperlink"/>
              </w:rPr>
              <w:t>EXECUTIVE SUMMARY</w:t>
            </w:r>
            <w:r w:rsidR="009A2CD5">
              <w:rPr>
                <w:webHidden/>
              </w:rPr>
              <w:tab/>
            </w:r>
            <w:r w:rsidR="009A2CD5">
              <w:rPr>
                <w:webHidden/>
              </w:rPr>
              <w:fldChar w:fldCharType="begin"/>
            </w:r>
            <w:r w:rsidR="009A2CD5">
              <w:rPr>
                <w:webHidden/>
              </w:rPr>
              <w:instrText xml:space="preserve"> PAGEREF _Toc421521747 \h </w:instrText>
            </w:r>
            <w:r w:rsidR="009A2CD5">
              <w:rPr>
                <w:webHidden/>
              </w:rPr>
            </w:r>
            <w:r w:rsidR="009A2CD5">
              <w:rPr>
                <w:webHidden/>
              </w:rPr>
              <w:fldChar w:fldCharType="separate"/>
            </w:r>
            <w:r w:rsidR="009A2CD5">
              <w:rPr>
                <w:webHidden/>
              </w:rPr>
              <w:t>3</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48" w:history="1">
            <w:r w:rsidR="009A2CD5" w:rsidRPr="008B3069">
              <w:rPr>
                <w:rStyle w:val="Hyperlink"/>
              </w:rPr>
              <w:t>2</w:t>
            </w:r>
            <w:r w:rsidR="009A2CD5">
              <w:rPr>
                <w:rFonts w:asciiTheme="minorHAnsi" w:eastAsiaTheme="minorEastAsia" w:hAnsiTheme="minorHAnsi" w:cstheme="minorBidi"/>
                <w:sz w:val="22"/>
                <w:szCs w:val="22"/>
              </w:rPr>
              <w:tab/>
            </w:r>
            <w:r w:rsidR="009A2CD5" w:rsidRPr="008B3069">
              <w:rPr>
                <w:rStyle w:val="Hyperlink"/>
              </w:rPr>
              <w:t>ABOUT RFGEN SOFTWARE</w:t>
            </w:r>
            <w:r w:rsidR="009A2CD5">
              <w:rPr>
                <w:webHidden/>
              </w:rPr>
              <w:tab/>
            </w:r>
            <w:r w:rsidR="009A2CD5">
              <w:rPr>
                <w:webHidden/>
              </w:rPr>
              <w:fldChar w:fldCharType="begin"/>
            </w:r>
            <w:r w:rsidR="009A2CD5">
              <w:rPr>
                <w:webHidden/>
              </w:rPr>
              <w:instrText xml:space="preserve"> PAGEREF _Toc421521748 \h </w:instrText>
            </w:r>
            <w:r w:rsidR="009A2CD5">
              <w:rPr>
                <w:webHidden/>
              </w:rPr>
            </w:r>
            <w:r w:rsidR="009A2CD5">
              <w:rPr>
                <w:webHidden/>
              </w:rPr>
              <w:fldChar w:fldCharType="separate"/>
            </w:r>
            <w:r w:rsidR="009A2CD5">
              <w:rPr>
                <w:webHidden/>
              </w:rPr>
              <w:t>5</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49" w:history="1">
            <w:r w:rsidR="009A2CD5" w:rsidRPr="008B3069">
              <w:rPr>
                <w:rStyle w:val="Hyperlink"/>
              </w:rPr>
              <w:t>3</w:t>
            </w:r>
            <w:r w:rsidR="009A2CD5">
              <w:rPr>
                <w:rFonts w:asciiTheme="minorHAnsi" w:eastAsiaTheme="minorEastAsia" w:hAnsiTheme="minorHAnsi" w:cstheme="minorBidi"/>
                <w:sz w:val="22"/>
                <w:szCs w:val="22"/>
              </w:rPr>
              <w:tab/>
            </w:r>
            <w:r w:rsidR="009A2CD5" w:rsidRPr="008B3069">
              <w:rPr>
                <w:rStyle w:val="Hyperlink"/>
              </w:rPr>
              <w:t>RFGEN MOBILE FOUNDATIONS OVERVIEW</w:t>
            </w:r>
            <w:r w:rsidR="009A2CD5">
              <w:rPr>
                <w:webHidden/>
              </w:rPr>
              <w:tab/>
            </w:r>
            <w:r w:rsidR="009A2CD5">
              <w:rPr>
                <w:webHidden/>
              </w:rPr>
              <w:fldChar w:fldCharType="begin"/>
            </w:r>
            <w:r w:rsidR="009A2CD5">
              <w:rPr>
                <w:webHidden/>
              </w:rPr>
              <w:instrText xml:space="preserve"> PAGEREF _Toc421521749 \h </w:instrText>
            </w:r>
            <w:r w:rsidR="009A2CD5">
              <w:rPr>
                <w:webHidden/>
              </w:rPr>
            </w:r>
            <w:r w:rsidR="009A2CD5">
              <w:rPr>
                <w:webHidden/>
              </w:rPr>
              <w:fldChar w:fldCharType="separate"/>
            </w:r>
            <w:r w:rsidR="009A2CD5">
              <w:rPr>
                <w:webHidden/>
              </w:rPr>
              <w:t>6</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0" w:history="1">
            <w:r w:rsidR="009A2CD5" w:rsidRPr="008B3069">
              <w:rPr>
                <w:rStyle w:val="Hyperlink"/>
              </w:rPr>
              <w:t>4</w:t>
            </w:r>
            <w:r w:rsidR="009A2CD5">
              <w:rPr>
                <w:rFonts w:asciiTheme="minorHAnsi" w:eastAsiaTheme="minorEastAsia" w:hAnsiTheme="minorHAnsi" w:cstheme="minorBidi"/>
                <w:sz w:val="22"/>
                <w:szCs w:val="22"/>
              </w:rPr>
              <w:tab/>
            </w:r>
            <w:r w:rsidR="009A2CD5" w:rsidRPr="008B3069">
              <w:rPr>
                <w:rStyle w:val="Hyperlink"/>
              </w:rPr>
              <w:t>HOW RFGEN INTEGRATES WITH YOUR HOST SYSTEM</w:t>
            </w:r>
            <w:r w:rsidR="009A2CD5">
              <w:rPr>
                <w:webHidden/>
              </w:rPr>
              <w:tab/>
            </w:r>
            <w:r w:rsidR="009A2CD5">
              <w:rPr>
                <w:webHidden/>
              </w:rPr>
              <w:fldChar w:fldCharType="begin"/>
            </w:r>
            <w:r w:rsidR="009A2CD5">
              <w:rPr>
                <w:webHidden/>
              </w:rPr>
              <w:instrText xml:space="preserve"> PAGEREF _Toc421521750 \h </w:instrText>
            </w:r>
            <w:r w:rsidR="009A2CD5">
              <w:rPr>
                <w:webHidden/>
              </w:rPr>
            </w:r>
            <w:r w:rsidR="009A2CD5">
              <w:rPr>
                <w:webHidden/>
              </w:rPr>
              <w:fldChar w:fldCharType="separate"/>
            </w:r>
            <w:r w:rsidR="009A2CD5">
              <w:rPr>
                <w:webHidden/>
              </w:rPr>
              <w:t>7</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1" w:history="1">
            <w:r w:rsidR="009A2CD5" w:rsidRPr="008B3069">
              <w:rPr>
                <w:rStyle w:val="Hyperlink"/>
              </w:rPr>
              <w:t>5</w:t>
            </w:r>
            <w:r w:rsidR="009A2CD5">
              <w:rPr>
                <w:rFonts w:asciiTheme="minorHAnsi" w:eastAsiaTheme="minorEastAsia" w:hAnsiTheme="minorHAnsi" w:cstheme="minorBidi"/>
                <w:sz w:val="22"/>
                <w:szCs w:val="22"/>
              </w:rPr>
              <w:tab/>
            </w:r>
            <w:r w:rsidR="009A2CD5" w:rsidRPr="008B3069">
              <w:rPr>
                <w:rStyle w:val="Hyperlink"/>
              </w:rPr>
              <w:t>SERVER RECOMMENDATIONS</w:t>
            </w:r>
            <w:r w:rsidR="009A2CD5">
              <w:rPr>
                <w:webHidden/>
              </w:rPr>
              <w:tab/>
            </w:r>
            <w:r w:rsidR="009A2CD5">
              <w:rPr>
                <w:webHidden/>
              </w:rPr>
              <w:fldChar w:fldCharType="begin"/>
            </w:r>
            <w:r w:rsidR="009A2CD5">
              <w:rPr>
                <w:webHidden/>
              </w:rPr>
              <w:instrText xml:space="preserve"> PAGEREF _Toc421521751 \h </w:instrText>
            </w:r>
            <w:r w:rsidR="009A2CD5">
              <w:rPr>
                <w:webHidden/>
              </w:rPr>
            </w:r>
            <w:r w:rsidR="009A2CD5">
              <w:rPr>
                <w:webHidden/>
              </w:rPr>
              <w:fldChar w:fldCharType="separate"/>
            </w:r>
            <w:r w:rsidR="009A2CD5">
              <w:rPr>
                <w:webHidden/>
              </w:rPr>
              <w:t>8</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2" w:history="1">
            <w:r w:rsidR="009A2CD5" w:rsidRPr="008B3069">
              <w:rPr>
                <w:rStyle w:val="Hyperlink"/>
              </w:rPr>
              <w:t>6</w:t>
            </w:r>
            <w:r w:rsidR="009A2CD5">
              <w:rPr>
                <w:rFonts w:asciiTheme="minorHAnsi" w:eastAsiaTheme="minorEastAsia" w:hAnsiTheme="minorHAnsi" w:cstheme="minorBidi"/>
                <w:sz w:val="22"/>
                <w:szCs w:val="22"/>
              </w:rPr>
              <w:tab/>
            </w:r>
            <w:r w:rsidR="009A2CD5" w:rsidRPr="008B3069">
              <w:rPr>
                <w:rStyle w:val="Hyperlink"/>
              </w:rPr>
              <w:t>THE THREE COMPONENTS OF THE RFGEN MOBILE FRAMEWORK</w:t>
            </w:r>
            <w:r w:rsidR="009A2CD5">
              <w:rPr>
                <w:webHidden/>
              </w:rPr>
              <w:tab/>
            </w:r>
            <w:r w:rsidR="009A2CD5">
              <w:rPr>
                <w:webHidden/>
              </w:rPr>
              <w:fldChar w:fldCharType="begin"/>
            </w:r>
            <w:r w:rsidR="009A2CD5">
              <w:rPr>
                <w:webHidden/>
              </w:rPr>
              <w:instrText xml:space="preserve"> PAGEREF _Toc421521752 \h </w:instrText>
            </w:r>
            <w:r w:rsidR="009A2CD5">
              <w:rPr>
                <w:webHidden/>
              </w:rPr>
            </w:r>
            <w:r w:rsidR="009A2CD5">
              <w:rPr>
                <w:webHidden/>
              </w:rPr>
              <w:fldChar w:fldCharType="separate"/>
            </w:r>
            <w:r w:rsidR="009A2CD5">
              <w:rPr>
                <w:webHidden/>
              </w:rPr>
              <w:t>9</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3" w:history="1">
            <w:r w:rsidR="009A2CD5" w:rsidRPr="008B3069">
              <w:rPr>
                <w:rStyle w:val="Hyperlink"/>
              </w:rPr>
              <w:t>7</w:t>
            </w:r>
            <w:r w:rsidR="009A2CD5">
              <w:rPr>
                <w:rFonts w:asciiTheme="minorHAnsi" w:eastAsiaTheme="minorEastAsia" w:hAnsiTheme="minorHAnsi" w:cstheme="minorBidi"/>
                <w:sz w:val="22"/>
                <w:szCs w:val="22"/>
              </w:rPr>
              <w:tab/>
            </w:r>
            <w:r w:rsidR="009A2CD5" w:rsidRPr="008B3069">
              <w:rPr>
                <w:rStyle w:val="Hyperlink"/>
              </w:rPr>
              <w:t>RFGEN SOFTWARE MAINTENANCE PLAN</w:t>
            </w:r>
            <w:r w:rsidR="009A2CD5">
              <w:rPr>
                <w:webHidden/>
              </w:rPr>
              <w:tab/>
            </w:r>
            <w:r w:rsidR="009A2CD5">
              <w:rPr>
                <w:webHidden/>
              </w:rPr>
              <w:fldChar w:fldCharType="begin"/>
            </w:r>
            <w:r w:rsidR="009A2CD5">
              <w:rPr>
                <w:webHidden/>
              </w:rPr>
              <w:instrText xml:space="preserve"> PAGEREF _Toc421521753 \h </w:instrText>
            </w:r>
            <w:r w:rsidR="009A2CD5">
              <w:rPr>
                <w:webHidden/>
              </w:rPr>
            </w:r>
            <w:r w:rsidR="009A2CD5">
              <w:rPr>
                <w:webHidden/>
              </w:rPr>
              <w:fldChar w:fldCharType="separate"/>
            </w:r>
            <w:r w:rsidR="009A2CD5">
              <w:rPr>
                <w:webHidden/>
              </w:rPr>
              <w:t>10</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4" w:history="1">
            <w:r w:rsidR="009A2CD5" w:rsidRPr="008B3069">
              <w:rPr>
                <w:rStyle w:val="Hyperlink"/>
              </w:rPr>
              <w:t>8</w:t>
            </w:r>
            <w:r w:rsidR="009A2CD5">
              <w:rPr>
                <w:rFonts w:asciiTheme="minorHAnsi" w:eastAsiaTheme="minorEastAsia" w:hAnsiTheme="minorHAnsi" w:cstheme="minorBidi"/>
                <w:sz w:val="22"/>
                <w:szCs w:val="22"/>
              </w:rPr>
              <w:tab/>
            </w:r>
            <w:r w:rsidR="009A2CD5" w:rsidRPr="008B3069">
              <w:rPr>
                <w:rStyle w:val="Hyperlink"/>
              </w:rPr>
              <w:t>RFGEN SERVICES</w:t>
            </w:r>
            <w:r w:rsidR="009A2CD5">
              <w:rPr>
                <w:webHidden/>
              </w:rPr>
              <w:tab/>
            </w:r>
            <w:r w:rsidR="009A2CD5">
              <w:rPr>
                <w:webHidden/>
              </w:rPr>
              <w:fldChar w:fldCharType="begin"/>
            </w:r>
            <w:r w:rsidR="009A2CD5">
              <w:rPr>
                <w:webHidden/>
              </w:rPr>
              <w:instrText xml:space="preserve"> PAGEREF _Toc421521754 \h </w:instrText>
            </w:r>
            <w:r w:rsidR="009A2CD5">
              <w:rPr>
                <w:webHidden/>
              </w:rPr>
            </w:r>
            <w:r w:rsidR="009A2CD5">
              <w:rPr>
                <w:webHidden/>
              </w:rPr>
              <w:fldChar w:fldCharType="separate"/>
            </w:r>
            <w:r w:rsidR="009A2CD5">
              <w:rPr>
                <w:webHidden/>
              </w:rPr>
              <w:t>11</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5" w:history="1">
            <w:r w:rsidR="009A2CD5" w:rsidRPr="008B3069">
              <w:rPr>
                <w:rStyle w:val="Hyperlink"/>
              </w:rPr>
              <w:t>9</w:t>
            </w:r>
            <w:r w:rsidR="009A2CD5">
              <w:rPr>
                <w:rFonts w:asciiTheme="minorHAnsi" w:eastAsiaTheme="minorEastAsia" w:hAnsiTheme="minorHAnsi" w:cstheme="minorBidi"/>
                <w:sz w:val="22"/>
                <w:szCs w:val="22"/>
              </w:rPr>
              <w:tab/>
            </w:r>
            <w:r w:rsidR="009A2CD5" w:rsidRPr="008B3069">
              <w:rPr>
                <w:rStyle w:val="Hyperlink"/>
              </w:rPr>
              <w:t>ENTERPRISE LABELING SOFTWARE OPTIONS</w:t>
            </w:r>
            <w:r w:rsidR="009A2CD5">
              <w:rPr>
                <w:webHidden/>
              </w:rPr>
              <w:tab/>
            </w:r>
            <w:r w:rsidR="009A2CD5">
              <w:rPr>
                <w:webHidden/>
              </w:rPr>
              <w:fldChar w:fldCharType="begin"/>
            </w:r>
            <w:r w:rsidR="009A2CD5">
              <w:rPr>
                <w:webHidden/>
              </w:rPr>
              <w:instrText xml:space="preserve"> PAGEREF _Toc421521755 \h </w:instrText>
            </w:r>
            <w:r w:rsidR="009A2CD5">
              <w:rPr>
                <w:webHidden/>
              </w:rPr>
            </w:r>
            <w:r w:rsidR="009A2CD5">
              <w:rPr>
                <w:webHidden/>
              </w:rPr>
              <w:fldChar w:fldCharType="separate"/>
            </w:r>
            <w:r w:rsidR="009A2CD5">
              <w:rPr>
                <w:webHidden/>
              </w:rPr>
              <w:t>13</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6" w:history="1">
            <w:r w:rsidR="009A2CD5" w:rsidRPr="008B3069">
              <w:rPr>
                <w:rStyle w:val="Hyperlink"/>
              </w:rPr>
              <w:t>10</w:t>
            </w:r>
            <w:r w:rsidR="009A2CD5">
              <w:rPr>
                <w:rFonts w:asciiTheme="minorHAnsi" w:eastAsiaTheme="minorEastAsia" w:hAnsiTheme="minorHAnsi" w:cstheme="minorBidi"/>
                <w:sz w:val="22"/>
                <w:szCs w:val="22"/>
              </w:rPr>
              <w:tab/>
            </w:r>
            <w:r w:rsidR="009A2CD5" w:rsidRPr="008B3069">
              <w:rPr>
                <w:rStyle w:val="Hyperlink"/>
              </w:rPr>
              <w:t>HARDWARE AND DEVICE RECOMMENDATIONS</w:t>
            </w:r>
            <w:r w:rsidR="009A2CD5">
              <w:rPr>
                <w:webHidden/>
              </w:rPr>
              <w:tab/>
            </w:r>
            <w:r w:rsidR="009A2CD5">
              <w:rPr>
                <w:webHidden/>
              </w:rPr>
              <w:fldChar w:fldCharType="begin"/>
            </w:r>
            <w:r w:rsidR="009A2CD5">
              <w:rPr>
                <w:webHidden/>
              </w:rPr>
              <w:instrText xml:space="preserve"> PAGEREF _Toc421521756 \h </w:instrText>
            </w:r>
            <w:r w:rsidR="009A2CD5">
              <w:rPr>
                <w:webHidden/>
              </w:rPr>
            </w:r>
            <w:r w:rsidR="009A2CD5">
              <w:rPr>
                <w:webHidden/>
              </w:rPr>
              <w:fldChar w:fldCharType="separate"/>
            </w:r>
            <w:r w:rsidR="009A2CD5">
              <w:rPr>
                <w:webHidden/>
              </w:rPr>
              <w:t>13</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7" w:history="1">
            <w:r w:rsidR="009A2CD5" w:rsidRPr="008B3069">
              <w:rPr>
                <w:rStyle w:val="Hyperlink"/>
              </w:rPr>
              <w:t>11</w:t>
            </w:r>
            <w:r w:rsidR="009A2CD5">
              <w:rPr>
                <w:rFonts w:asciiTheme="minorHAnsi" w:eastAsiaTheme="minorEastAsia" w:hAnsiTheme="minorHAnsi" w:cstheme="minorBidi"/>
                <w:sz w:val="22"/>
                <w:szCs w:val="22"/>
              </w:rPr>
              <w:tab/>
            </w:r>
            <w:r w:rsidR="009A2CD5" w:rsidRPr="008B3069">
              <w:rPr>
                <w:rStyle w:val="Hyperlink"/>
              </w:rPr>
              <w:t>RFGEN IMPLEMENTATION METHODOLOGY</w:t>
            </w:r>
            <w:r w:rsidR="009A2CD5">
              <w:rPr>
                <w:webHidden/>
              </w:rPr>
              <w:tab/>
            </w:r>
            <w:r w:rsidR="009A2CD5">
              <w:rPr>
                <w:webHidden/>
              </w:rPr>
              <w:fldChar w:fldCharType="begin"/>
            </w:r>
            <w:r w:rsidR="009A2CD5">
              <w:rPr>
                <w:webHidden/>
              </w:rPr>
              <w:instrText xml:space="preserve"> PAGEREF _Toc421521757 \h </w:instrText>
            </w:r>
            <w:r w:rsidR="009A2CD5">
              <w:rPr>
                <w:webHidden/>
              </w:rPr>
            </w:r>
            <w:r w:rsidR="009A2CD5">
              <w:rPr>
                <w:webHidden/>
              </w:rPr>
              <w:fldChar w:fldCharType="separate"/>
            </w:r>
            <w:r w:rsidR="009A2CD5">
              <w:rPr>
                <w:webHidden/>
              </w:rPr>
              <w:t>14</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8" w:history="1">
            <w:r w:rsidR="009A2CD5" w:rsidRPr="008B3069">
              <w:rPr>
                <w:rStyle w:val="Hyperlink"/>
              </w:rPr>
              <w:t>12</w:t>
            </w:r>
            <w:r w:rsidR="009A2CD5">
              <w:rPr>
                <w:rFonts w:asciiTheme="minorHAnsi" w:eastAsiaTheme="minorEastAsia" w:hAnsiTheme="minorHAnsi" w:cstheme="minorBidi"/>
                <w:sz w:val="22"/>
                <w:szCs w:val="22"/>
              </w:rPr>
              <w:tab/>
            </w:r>
            <w:r w:rsidR="009A2CD5" w:rsidRPr="008B3069">
              <w:rPr>
                <w:rStyle w:val="Hyperlink"/>
              </w:rPr>
              <w:t>IMPLEMENTATION TIMELINE</w:t>
            </w:r>
            <w:r w:rsidR="009A2CD5">
              <w:rPr>
                <w:webHidden/>
              </w:rPr>
              <w:tab/>
            </w:r>
            <w:r w:rsidR="009A2CD5">
              <w:rPr>
                <w:webHidden/>
              </w:rPr>
              <w:fldChar w:fldCharType="begin"/>
            </w:r>
            <w:r w:rsidR="009A2CD5">
              <w:rPr>
                <w:webHidden/>
              </w:rPr>
              <w:instrText xml:space="preserve"> PAGEREF _Toc421521758 \h </w:instrText>
            </w:r>
            <w:r w:rsidR="009A2CD5">
              <w:rPr>
                <w:webHidden/>
              </w:rPr>
            </w:r>
            <w:r w:rsidR="009A2CD5">
              <w:rPr>
                <w:webHidden/>
              </w:rPr>
              <w:fldChar w:fldCharType="separate"/>
            </w:r>
            <w:r w:rsidR="009A2CD5">
              <w:rPr>
                <w:webHidden/>
              </w:rPr>
              <w:t>15</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59" w:history="1">
            <w:r w:rsidR="009A2CD5" w:rsidRPr="008B3069">
              <w:rPr>
                <w:rStyle w:val="Hyperlink"/>
              </w:rPr>
              <w:t>13</w:t>
            </w:r>
            <w:r w:rsidR="009A2CD5">
              <w:rPr>
                <w:rFonts w:asciiTheme="minorHAnsi" w:eastAsiaTheme="minorEastAsia" w:hAnsiTheme="minorHAnsi" w:cstheme="minorBidi"/>
                <w:sz w:val="22"/>
                <w:szCs w:val="22"/>
              </w:rPr>
              <w:tab/>
            </w:r>
            <w:r w:rsidR="009A2CD5" w:rsidRPr="008B3069">
              <w:rPr>
                <w:rStyle w:val="Hyperlink"/>
              </w:rPr>
              <w:t>INVESTMENT SUMMARY</w:t>
            </w:r>
            <w:r w:rsidR="009A2CD5">
              <w:rPr>
                <w:webHidden/>
              </w:rPr>
              <w:tab/>
            </w:r>
            <w:r w:rsidR="009A2CD5">
              <w:rPr>
                <w:webHidden/>
              </w:rPr>
              <w:fldChar w:fldCharType="begin"/>
            </w:r>
            <w:r w:rsidR="009A2CD5">
              <w:rPr>
                <w:webHidden/>
              </w:rPr>
              <w:instrText xml:space="preserve"> PAGEREF _Toc421521759 \h </w:instrText>
            </w:r>
            <w:r w:rsidR="009A2CD5">
              <w:rPr>
                <w:webHidden/>
              </w:rPr>
            </w:r>
            <w:r w:rsidR="009A2CD5">
              <w:rPr>
                <w:webHidden/>
              </w:rPr>
              <w:fldChar w:fldCharType="separate"/>
            </w:r>
            <w:r w:rsidR="009A2CD5">
              <w:rPr>
                <w:webHidden/>
              </w:rPr>
              <w:t>16</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60" w:history="1">
            <w:r w:rsidR="009A2CD5" w:rsidRPr="008B3069">
              <w:rPr>
                <w:rStyle w:val="Hyperlink"/>
              </w:rPr>
              <w:t>14</w:t>
            </w:r>
            <w:r w:rsidR="009A2CD5">
              <w:rPr>
                <w:rFonts w:asciiTheme="minorHAnsi" w:eastAsiaTheme="minorEastAsia" w:hAnsiTheme="minorHAnsi" w:cstheme="minorBidi"/>
                <w:sz w:val="22"/>
                <w:szCs w:val="22"/>
              </w:rPr>
              <w:tab/>
            </w:r>
            <w:r w:rsidR="009A2CD5" w:rsidRPr="008B3069">
              <w:rPr>
                <w:rStyle w:val="Hyperlink"/>
              </w:rPr>
              <w:t>APPENDIX A</w:t>
            </w:r>
            <w:r w:rsidR="009A2CD5" w:rsidRPr="008B3069">
              <w:rPr>
                <w:rStyle w:val="Hyperlink"/>
              </w:rPr>
              <w:sym w:font="Symbol" w:char="F0BE"/>
            </w:r>
            <w:r w:rsidR="009A2CD5" w:rsidRPr="008B3069">
              <w:rPr>
                <w:rStyle w:val="Hyperlink"/>
              </w:rPr>
              <w:t>RFGEN IMPLEMENTATION METHODOLOGY DETAILS</w:t>
            </w:r>
            <w:r w:rsidR="009A2CD5">
              <w:rPr>
                <w:webHidden/>
              </w:rPr>
              <w:tab/>
            </w:r>
            <w:r w:rsidR="009A2CD5">
              <w:rPr>
                <w:webHidden/>
              </w:rPr>
              <w:fldChar w:fldCharType="begin"/>
            </w:r>
            <w:r w:rsidR="009A2CD5">
              <w:rPr>
                <w:webHidden/>
              </w:rPr>
              <w:instrText xml:space="preserve"> PAGEREF _Toc421521760 \h </w:instrText>
            </w:r>
            <w:r w:rsidR="009A2CD5">
              <w:rPr>
                <w:webHidden/>
              </w:rPr>
            </w:r>
            <w:r w:rsidR="009A2CD5">
              <w:rPr>
                <w:webHidden/>
              </w:rPr>
              <w:fldChar w:fldCharType="separate"/>
            </w:r>
            <w:r w:rsidR="009A2CD5">
              <w:rPr>
                <w:webHidden/>
              </w:rPr>
              <w:t>18</w:t>
            </w:r>
            <w:r w:rsidR="009A2CD5">
              <w:rPr>
                <w:webHidden/>
              </w:rPr>
              <w:fldChar w:fldCharType="end"/>
            </w:r>
          </w:hyperlink>
        </w:p>
        <w:p w:rsidR="009A2CD5" w:rsidRDefault="00AA6013">
          <w:pPr>
            <w:pStyle w:val="TOC1"/>
            <w:rPr>
              <w:rFonts w:asciiTheme="minorHAnsi" w:eastAsiaTheme="minorEastAsia" w:hAnsiTheme="minorHAnsi" w:cstheme="minorBidi"/>
              <w:sz w:val="22"/>
              <w:szCs w:val="22"/>
            </w:rPr>
          </w:pPr>
          <w:hyperlink w:anchor="_Toc421521761" w:history="1">
            <w:r w:rsidR="009A2CD5" w:rsidRPr="008B3069">
              <w:rPr>
                <w:rStyle w:val="Hyperlink"/>
              </w:rPr>
              <w:t>15</w:t>
            </w:r>
            <w:r w:rsidR="009A2CD5">
              <w:rPr>
                <w:rFonts w:asciiTheme="minorHAnsi" w:eastAsiaTheme="minorEastAsia" w:hAnsiTheme="minorHAnsi" w:cstheme="minorBidi"/>
                <w:sz w:val="22"/>
                <w:szCs w:val="22"/>
              </w:rPr>
              <w:tab/>
            </w:r>
            <w:r w:rsidR="009A2CD5" w:rsidRPr="008B3069">
              <w:rPr>
                <w:rStyle w:val="Hyperlink"/>
              </w:rPr>
              <w:t>APPENDIX B</w:t>
            </w:r>
            <w:r w:rsidR="009A2CD5" w:rsidRPr="008B3069">
              <w:rPr>
                <w:rStyle w:val="Hyperlink"/>
              </w:rPr>
              <w:sym w:font="Symbol" w:char="F0BE"/>
            </w:r>
            <w:r w:rsidR="009A2CD5" w:rsidRPr="008B3069">
              <w:rPr>
                <w:rStyle w:val="Hyperlink"/>
              </w:rPr>
              <w:t>SCOPE CHANGE MANAGEMENT</w:t>
            </w:r>
            <w:r w:rsidR="009A2CD5">
              <w:rPr>
                <w:webHidden/>
              </w:rPr>
              <w:tab/>
            </w:r>
            <w:r w:rsidR="009A2CD5">
              <w:rPr>
                <w:webHidden/>
              </w:rPr>
              <w:fldChar w:fldCharType="begin"/>
            </w:r>
            <w:r w:rsidR="009A2CD5">
              <w:rPr>
                <w:webHidden/>
              </w:rPr>
              <w:instrText xml:space="preserve"> PAGEREF _Toc421521761 \h </w:instrText>
            </w:r>
            <w:r w:rsidR="009A2CD5">
              <w:rPr>
                <w:webHidden/>
              </w:rPr>
            </w:r>
            <w:r w:rsidR="009A2CD5">
              <w:rPr>
                <w:webHidden/>
              </w:rPr>
              <w:fldChar w:fldCharType="separate"/>
            </w:r>
            <w:r w:rsidR="009A2CD5">
              <w:rPr>
                <w:webHidden/>
              </w:rPr>
              <w:t>22</w:t>
            </w:r>
            <w:r w:rsidR="009A2CD5">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1747"/>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 xml:space="preserve">RFgen Software’s recommendations for the development and implementation of a mobile data collection software solution </w:t>
      </w:r>
      <w:r w:rsidR="00F32313">
        <w:rPr>
          <w:rFonts w:cs="Arial"/>
          <w:szCs w:val="20"/>
        </w:rPr>
        <w:t>for</w:t>
      </w:r>
      <w:r w:rsidR="005629CE">
        <w:rPr>
          <w:rFonts w:cs="Arial"/>
          <w:szCs w:val="20"/>
        </w:rPr>
        <w:t xml:space="preserve"> &lt;&lt;COMPANY NAME&gt;&gt;.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EC5A9C">
      <w:pPr>
        <w:pStyle w:val="ListParagraph"/>
        <w:numPr>
          <w:ilvl w:val="0"/>
          <w:numId w:val="27"/>
        </w:numPr>
        <w:rPr>
          <w:rFonts w:cs="Arial"/>
          <w:color w:val="FF0000"/>
          <w:szCs w:val="20"/>
        </w:rPr>
      </w:pPr>
      <w:r>
        <w:rPr>
          <w:rFonts w:cs="Arial"/>
          <w:color w:val="FF0000"/>
          <w:szCs w:val="20"/>
        </w:rPr>
        <w:t>Establish the need or the problem</w:t>
      </w:r>
    </w:p>
    <w:p w:rsidR="004A4E30" w:rsidRPr="00EC5A9C" w:rsidRDefault="00EC5A9C" w:rsidP="00EC5A9C">
      <w:pPr>
        <w:pStyle w:val="ListParagraph"/>
        <w:numPr>
          <w:ilvl w:val="0"/>
          <w:numId w:val="27"/>
        </w:numPr>
        <w:rPr>
          <w:rFonts w:cs="Arial"/>
          <w:color w:val="FF0000"/>
          <w:szCs w:val="20"/>
        </w:rPr>
      </w:pPr>
      <w:r w:rsidRPr="00EC5A9C">
        <w:rPr>
          <w:rFonts w:cs="Arial"/>
          <w:color w:val="FF0000"/>
          <w:szCs w:val="20"/>
        </w:rPr>
        <w:t>Why is the company looking for a solution?</w:t>
      </w:r>
    </w:p>
    <w:p w:rsidR="00EC5A9C" w:rsidRPr="00EC5A9C" w:rsidRDefault="00EC5A9C" w:rsidP="00EC5A9C">
      <w:pPr>
        <w:pStyle w:val="ListParagraph"/>
        <w:numPr>
          <w:ilvl w:val="0"/>
          <w:numId w:val="27"/>
        </w:numPr>
        <w:rPr>
          <w:rFonts w:cs="Arial"/>
          <w:color w:val="FF0000"/>
          <w:szCs w:val="20"/>
        </w:rPr>
      </w:pPr>
      <w:r w:rsidRPr="00EC5A9C">
        <w:rPr>
          <w:rFonts w:cs="Arial"/>
          <w:color w:val="FF0000"/>
          <w:szCs w:val="20"/>
        </w:rPr>
        <w:t>What are the pain points?</w:t>
      </w:r>
    </w:p>
    <w:p w:rsidR="00EC5A9C" w:rsidRDefault="00EC5A9C" w:rsidP="00EC5A9C">
      <w:pPr>
        <w:pStyle w:val="ListParagraph"/>
        <w:numPr>
          <w:ilvl w:val="0"/>
          <w:numId w:val="27"/>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Pr="00EC5A9C" w:rsidRDefault="00EC5A9C" w:rsidP="00EC5A9C">
      <w:pPr>
        <w:pStyle w:val="ListParagraph"/>
        <w:numPr>
          <w:ilvl w:val="0"/>
          <w:numId w:val="27"/>
        </w:numPr>
        <w:rPr>
          <w:rFonts w:cs="Arial"/>
          <w:color w:val="FF0000"/>
          <w:szCs w:val="20"/>
        </w:rPr>
      </w:pPr>
      <w:r>
        <w:rPr>
          <w:rFonts w:cs="Arial"/>
          <w:color w:val="FF0000"/>
          <w:szCs w:val="20"/>
        </w:rPr>
        <w:t>Any other pertinent info gathered during discover that conveys we understand the problem</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1B5AC4">
      <w:pPr>
        <w:pStyle w:val="ListParagraph"/>
        <w:numPr>
          <w:ilvl w:val="0"/>
          <w:numId w:val="27"/>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1CE0131F" wp14:editId="5B4A3BFD">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86E98" w:rsidRDefault="00686E98" w:rsidP="003053EA">
                            <w:pPr>
                              <w:jc w:val="right"/>
                            </w:pPr>
                            <w:r>
                              <w:rPr>
                                <w:noProof/>
                              </w:rPr>
                              <w:drawing>
                                <wp:inline distT="0" distB="0" distL="0" distR="0" wp14:anchorId="09702D1B" wp14:editId="2F7F0BC6">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686E98" w:rsidRDefault="00686E98" w:rsidP="003053EA">
                      <w:pPr>
                        <w:jc w:val="right"/>
                      </w:pPr>
                      <w:r>
                        <w:rPr>
                          <w:noProof/>
                        </w:rPr>
                        <w:drawing>
                          <wp:inline distT="0" distB="0" distL="0" distR="0" wp14:anchorId="09702D1B" wp14:editId="2F7F0BC6">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6633FC">
      <w:pPr>
        <w:pStyle w:val="ListParagraph"/>
        <w:numPr>
          <w:ilvl w:val="0"/>
          <w:numId w:val="27"/>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6633FC">
      <w:pPr>
        <w:pStyle w:val="ListParagraph"/>
        <w:numPr>
          <w:ilvl w:val="0"/>
          <w:numId w:val="27"/>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6633FC">
      <w:pPr>
        <w:pStyle w:val="ListParagraph"/>
        <w:numPr>
          <w:ilvl w:val="0"/>
          <w:numId w:val="27"/>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3053EA">
      <w:pPr>
        <w:pStyle w:val="ListParagraph"/>
        <w:numPr>
          <w:ilvl w:val="0"/>
          <w:numId w:val="27"/>
        </w:numPr>
        <w:spacing w:after="120"/>
        <w:ind w:left="1166"/>
        <w:contextualSpacing w:val="0"/>
        <w:rPr>
          <w:rFonts w:cs="Arial"/>
          <w:szCs w:val="20"/>
        </w:rPr>
      </w:pPr>
      <w:r>
        <w:rPr>
          <w:rFonts w:cs="Arial"/>
          <w:szCs w:val="20"/>
        </w:rPr>
        <w:t>RF</w:t>
      </w:r>
      <w:r w:rsidRPr="003053EA">
        <w:rPr>
          <w:rFonts w:cs="Arial"/>
          <w:szCs w:val="20"/>
        </w:rPr>
        <w:t xml:space="preserve">gen is version independent and does not install on your </w:t>
      </w:r>
      <w:r w:rsidR="004B7FC5">
        <w:rPr>
          <w:rFonts w:cs="Arial"/>
          <w:szCs w:val="20"/>
        </w:rPr>
        <w:t>host system</w:t>
      </w:r>
      <w:r w:rsidRPr="003053EA">
        <w:rPr>
          <w:rFonts w:cs="Arial"/>
          <w:szCs w:val="20"/>
        </w:rPr>
        <w:t xml:space="preserve"> server or modify your environment, s</w:t>
      </w:r>
      <w:r>
        <w:rPr>
          <w:rFonts w:cs="Arial"/>
          <w:szCs w:val="20"/>
        </w:rPr>
        <w:t>aving you time and money</w:t>
      </w:r>
      <w:r w:rsidRPr="003053EA">
        <w:rPr>
          <w:rFonts w:cs="Arial"/>
          <w:szCs w:val="20"/>
        </w:rPr>
        <w:t xml:space="preserve"> when it's time to upgrade </w:t>
      </w:r>
      <w:r>
        <w:rPr>
          <w:rFonts w:cs="Arial"/>
          <w:szCs w:val="20"/>
        </w:rPr>
        <w:t>your system</w:t>
      </w:r>
      <w:r w:rsidRPr="003053EA">
        <w:rPr>
          <w:rFonts w:cs="Arial"/>
          <w:szCs w:val="20"/>
        </w:rPr>
        <w:t>.</w:t>
      </w:r>
    </w:p>
    <w:p w:rsidR="00162FFF" w:rsidRPr="006633FC" w:rsidRDefault="003053EA" w:rsidP="006633FC">
      <w:pPr>
        <w:pStyle w:val="ListParagraph"/>
        <w:numPr>
          <w:ilvl w:val="0"/>
          <w:numId w:val="27"/>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2" w:name="_Toc421521748"/>
      <w:r>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B30D66" w:rsidRPr="00584F42" w:rsidRDefault="00DC7DA1" w:rsidP="00584F42">
      <w:pPr>
        <w:pStyle w:val="ListParagraph"/>
        <w:numPr>
          <w:ilvl w:val="0"/>
          <w:numId w:val="27"/>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4A265A">
      <w:pPr>
        <w:pStyle w:val="ListParagraph"/>
        <w:numPr>
          <w:ilvl w:val="1"/>
          <w:numId w:val="27"/>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4B8CB88E" wp14:editId="7090F5D3">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686E98" w:rsidRPr="00BC724C" w:rsidRDefault="00686E98"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686E98" w:rsidRDefault="00686E98" w:rsidP="00BC724C">
                            <w:pPr>
                              <w:rPr>
                                <w:rFonts w:cs="Arial"/>
                                <w:szCs w:val="20"/>
                              </w:rPr>
                            </w:pPr>
                          </w:p>
                          <w:p w:rsidR="00686E98" w:rsidRPr="00BC724C" w:rsidRDefault="00686E98" w:rsidP="00BC724C">
                            <w:pPr>
                              <w:ind w:left="630"/>
                              <w:rPr>
                                <w:rFonts w:cs="Arial"/>
                                <w:sz w:val="18"/>
                                <w:szCs w:val="18"/>
                              </w:rPr>
                            </w:pPr>
                            <w:r w:rsidRPr="00BC724C">
                              <w:rPr>
                                <w:rFonts w:cs="Arial"/>
                                <w:sz w:val="18"/>
                                <w:szCs w:val="18"/>
                              </w:rPr>
                              <w:t>Jim Kruse</w:t>
                            </w:r>
                          </w:p>
                          <w:p w:rsidR="00686E98" w:rsidRPr="00BC724C" w:rsidRDefault="00686E98" w:rsidP="00BC724C">
                            <w:pPr>
                              <w:ind w:left="630"/>
                              <w:rPr>
                                <w:rFonts w:cs="Arial"/>
                                <w:sz w:val="18"/>
                                <w:szCs w:val="18"/>
                              </w:rPr>
                            </w:pPr>
                            <w:r w:rsidRPr="00BC724C">
                              <w:rPr>
                                <w:rFonts w:cs="Arial"/>
                                <w:sz w:val="18"/>
                                <w:szCs w:val="18"/>
                              </w:rPr>
                              <w:t>Board Secretary &amp; Controller</w:t>
                            </w:r>
                          </w:p>
                          <w:p w:rsidR="00686E98" w:rsidRPr="00BC724C" w:rsidRDefault="00686E98" w:rsidP="00BC724C">
                            <w:pPr>
                              <w:ind w:left="630"/>
                              <w:rPr>
                                <w:rFonts w:cs="Arial"/>
                                <w:sz w:val="18"/>
                                <w:szCs w:val="18"/>
                              </w:rPr>
                            </w:pPr>
                            <w:r w:rsidRPr="00BC724C">
                              <w:rPr>
                                <w:rFonts w:cs="Arial"/>
                                <w:sz w:val="18"/>
                                <w:szCs w:val="18"/>
                              </w:rPr>
                              <w:t>Blue Bell Creameries</w:t>
                            </w:r>
                          </w:p>
                          <w:p w:rsidR="00686E98" w:rsidRDefault="00686E98"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686E98" w:rsidRPr="00BC724C" w:rsidRDefault="00686E98"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686E98" w:rsidRDefault="00686E98" w:rsidP="00BC724C">
                      <w:pPr>
                        <w:rPr>
                          <w:rFonts w:cs="Arial"/>
                          <w:szCs w:val="20"/>
                        </w:rPr>
                      </w:pPr>
                    </w:p>
                    <w:p w:rsidR="00686E98" w:rsidRPr="00BC724C" w:rsidRDefault="00686E98" w:rsidP="00BC724C">
                      <w:pPr>
                        <w:ind w:left="630"/>
                        <w:rPr>
                          <w:rFonts w:cs="Arial"/>
                          <w:sz w:val="18"/>
                          <w:szCs w:val="18"/>
                        </w:rPr>
                      </w:pPr>
                      <w:r w:rsidRPr="00BC724C">
                        <w:rPr>
                          <w:rFonts w:cs="Arial"/>
                          <w:sz w:val="18"/>
                          <w:szCs w:val="18"/>
                        </w:rPr>
                        <w:t>Jim Kruse</w:t>
                      </w:r>
                    </w:p>
                    <w:p w:rsidR="00686E98" w:rsidRPr="00BC724C" w:rsidRDefault="00686E98" w:rsidP="00BC724C">
                      <w:pPr>
                        <w:ind w:left="630"/>
                        <w:rPr>
                          <w:rFonts w:cs="Arial"/>
                          <w:sz w:val="18"/>
                          <w:szCs w:val="18"/>
                        </w:rPr>
                      </w:pPr>
                      <w:r w:rsidRPr="00BC724C">
                        <w:rPr>
                          <w:rFonts w:cs="Arial"/>
                          <w:sz w:val="18"/>
                          <w:szCs w:val="18"/>
                        </w:rPr>
                        <w:t>Board Secretary &amp; Controller</w:t>
                      </w:r>
                    </w:p>
                    <w:p w:rsidR="00686E98" w:rsidRPr="00BC724C" w:rsidRDefault="00686E98" w:rsidP="00BC724C">
                      <w:pPr>
                        <w:ind w:left="630"/>
                        <w:rPr>
                          <w:rFonts w:cs="Arial"/>
                          <w:sz w:val="18"/>
                          <w:szCs w:val="18"/>
                        </w:rPr>
                      </w:pPr>
                      <w:r w:rsidRPr="00BC724C">
                        <w:rPr>
                          <w:rFonts w:cs="Arial"/>
                          <w:sz w:val="18"/>
                          <w:szCs w:val="18"/>
                        </w:rPr>
                        <w:t>Blue Bell Creameries</w:t>
                      </w:r>
                    </w:p>
                    <w:p w:rsidR="00686E98" w:rsidRDefault="00686E98"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4A265A">
      <w:pPr>
        <w:pStyle w:val="ListParagraph"/>
        <w:numPr>
          <w:ilvl w:val="1"/>
          <w:numId w:val="27"/>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4A265A">
      <w:pPr>
        <w:pStyle w:val="ListParagraph"/>
        <w:numPr>
          <w:ilvl w:val="1"/>
          <w:numId w:val="27"/>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4A265A">
      <w:pPr>
        <w:pStyle w:val="ListParagraph"/>
        <w:numPr>
          <w:ilvl w:val="2"/>
          <w:numId w:val="27"/>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931523">
      <w:pPr>
        <w:pStyle w:val="ListParagraph"/>
        <w:numPr>
          <w:ilvl w:val="2"/>
          <w:numId w:val="27"/>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584F42">
      <w:pPr>
        <w:pStyle w:val="ListParagraph"/>
        <w:numPr>
          <w:ilvl w:val="0"/>
          <w:numId w:val="27"/>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B30D66" w:rsidRPr="005A30B7">
        <w:rPr>
          <w:rFonts w:cs="Arial"/>
          <w:szCs w:val="20"/>
        </w:rPr>
        <w:t xml:space="preserve"> voice recognition technology connectivity to </w:t>
      </w:r>
      <w:r w:rsidR="00CE419E">
        <w:rPr>
          <w:rFonts w:cs="Arial"/>
          <w:szCs w:val="20"/>
        </w:rPr>
        <w:t>your host system</w:t>
      </w:r>
      <w:r w:rsidR="00B30D66" w:rsidRPr="005A30B7">
        <w:rPr>
          <w:rFonts w:cs="Arial"/>
          <w:szCs w:val="20"/>
        </w:rPr>
        <w:t>.</w:t>
      </w:r>
      <w:r w:rsidRPr="00D26EE5">
        <w:rPr>
          <w:rFonts w:cs="Arial"/>
          <w:szCs w:val="20"/>
        </w:rPr>
        <w:t xml:space="preserve"> </w:t>
      </w:r>
    </w:p>
    <w:p w:rsidR="004C48A4" w:rsidRPr="00584F42" w:rsidRDefault="004C48A4" w:rsidP="004C48A4">
      <w:pPr>
        <w:pStyle w:val="ListParagraph"/>
        <w:numPr>
          <w:ilvl w:val="0"/>
          <w:numId w:val="27"/>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931523">
      <w:pPr>
        <w:pStyle w:val="ListParagraph"/>
        <w:numPr>
          <w:ilvl w:val="0"/>
          <w:numId w:val="27"/>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9420C9">
      <w:pPr>
        <w:pStyle w:val="Heading1"/>
        <w:spacing w:after="240" w:line="240" w:lineRule="auto"/>
      </w:pPr>
      <w:bookmarkStart w:id="3" w:name="_Toc421521749"/>
      <w:r w:rsidRPr="002905F7">
        <w:t>RFGEN MOBILE FOUNDATIONS</w:t>
      </w:r>
      <w:r w:rsidR="005C6DBA">
        <w:t xml:space="preserve"> </w:t>
      </w:r>
      <w:r w:rsidR="004633CE">
        <w:t>OVERVIEW</w:t>
      </w:r>
      <w:bookmarkEnd w:id="3"/>
    </w:p>
    <w:p w:rsidR="00C246FE" w:rsidRDefault="00D26EE5" w:rsidP="00D26EE5">
      <w:pPr>
        <w:ind w:left="450"/>
        <w:rPr>
          <w:rFonts w:cs="Arial"/>
          <w:szCs w:val="20"/>
        </w:rPr>
      </w:pPr>
      <w:r>
        <w:rPr>
          <w:rFonts w:cs="Arial"/>
          <w:szCs w:val="20"/>
        </w:rPr>
        <w:t>To achieve &lt;&lt;COMPANY NAME&gt;&gt;’s goals and objectives, RFgen recommends the implementation of the RFgen Mobile F</w:t>
      </w:r>
      <w:r w:rsidR="00112382">
        <w:rPr>
          <w:rFonts w:cs="Arial"/>
          <w:szCs w:val="20"/>
        </w:rPr>
        <w:t>ramework</w:t>
      </w:r>
      <w:r>
        <w:rPr>
          <w:rFonts w:cs="Arial"/>
          <w:szCs w:val="20"/>
        </w:rPr>
        <w:t>.</w:t>
      </w:r>
      <w:r w:rsidR="009B5DD2" w:rsidRPr="009B5DD2">
        <w:rPr>
          <w:rFonts w:cs="Arial"/>
          <w:szCs w:val="20"/>
        </w:rPr>
        <w:t xml:space="preserve"> </w:t>
      </w:r>
      <w:r w:rsidR="00C246FE" w:rsidRPr="004A4E30">
        <w:rPr>
          <w:rFonts w:cs="Arial"/>
          <w:szCs w:val="20"/>
        </w:rPr>
        <w:t>RFgen's enterpr</w:t>
      </w:r>
      <w:r w:rsidR="00C246FE">
        <w:rPr>
          <w:rFonts w:cs="Arial"/>
          <w:szCs w:val="20"/>
        </w:rPr>
        <w:t>ise mobility solution</w:t>
      </w:r>
      <w:r w:rsidR="00C246FE" w:rsidRPr="004A4E30">
        <w:rPr>
          <w:rFonts w:cs="Arial"/>
          <w:szCs w:val="20"/>
        </w:rPr>
        <w:t xml:space="preserve"> supports real-time wireless barcoding</w:t>
      </w:r>
      <w:r w:rsidR="000A4246">
        <w:rPr>
          <w:rFonts w:cs="Arial"/>
          <w:szCs w:val="20"/>
        </w:rPr>
        <w:t>,</w:t>
      </w:r>
      <w:r w:rsidR="00C246FE" w:rsidRPr="004A4E30">
        <w:rPr>
          <w:rFonts w:cs="Arial"/>
          <w:szCs w:val="20"/>
        </w:rPr>
        <w:t xml:space="preserve"> mobile applications</w:t>
      </w:r>
      <w:r w:rsidR="000A4246">
        <w:rPr>
          <w:rFonts w:cs="Arial"/>
          <w:szCs w:val="20"/>
        </w:rPr>
        <w:t>, and voice recognition</w:t>
      </w:r>
      <w:r w:rsidR="00C246FE" w:rsidRPr="004A4E30">
        <w:rPr>
          <w:rFonts w:cs="Arial"/>
          <w:szCs w:val="20"/>
        </w:rPr>
        <w:t xml:space="preserve">. This mobile data collection solution </w:t>
      </w:r>
      <w:r w:rsidR="00B944F5">
        <w:rPr>
          <w:rFonts w:cs="Arial"/>
          <w:szCs w:val="20"/>
        </w:rPr>
        <w:t>can be</w:t>
      </w:r>
      <w:r w:rsidR="00C246FE" w:rsidRPr="004A4E30">
        <w:rPr>
          <w:rFonts w:cs="Arial"/>
          <w:szCs w:val="20"/>
        </w:rPr>
        <w:t xml:space="preserve"> easily and quickly adapted to </w:t>
      </w:r>
      <w:r w:rsidR="00C246FE">
        <w:rPr>
          <w:rFonts w:cs="Arial"/>
          <w:szCs w:val="20"/>
        </w:rPr>
        <w:t>&lt;&lt;COMPANY NAME&gt;&gt;</w:t>
      </w:r>
      <w:r w:rsidR="00C246FE" w:rsidRPr="004A4E30">
        <w:rPr>
          <w:rFonts w:cs="Arial"/>
          <w:szCs w:val="20"/>
        </w:rPr>
        <w:t xml:space="preserve">'s unique workflows and </w:t>
      </w:r>
      <w:r w:rsidR="00C246FE">
        <w:rPr>
          <w:rFonts w:cs="Arial"/>
          <w:szCs w:val="20"/>
        </w:rPr>
        <w:t>will</w:t>
      </w:r>
      <w:r w:rsidR="00C246FE" w:rsidRPr="004A4E30">
        <w:rPr>
          <w:rFonts w:cs="Arial"/>
          <w:szCs w:val="20"/>
        </w:rPr>
        <w:t xml:space="preserve"> help </w:t>
      </w:r>
      <w:r w:rsidR="00C246FE">
        <w:rPr>
          <w:rFonts w:cs="Arial"/>
          <w:szCs w:val="20"/>
        </w:rPr>
        <w:t>&lt;&lt;COMPANY NAME&gt;&gt;</w:t>
      </w:r>
      <w:r w:rsidR="00C246FE" w:rsidRPr="004A4E30">
        <w:rPr>
          <w:rFonts w:cs="Arial"/>
          <w:szCs w:val="20"/>
        </w:rPr>
        <w:t>:</w:t>
      </w:r>
    </w:p>
    <w:p w:rsidR="00DE2566" w:rsidRDefault="00DE2566" w:rsidP="008E3A9A">
      <w:pPr>
        <w:ind w:left="450" w:right="4320"/>
        <w:rPr>
          <w:rFonts w:cs="Arial"/>
          <w:szCs w:val="20"/>
        </w:rPr>
      </w:pP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w:t>
      </w:r>
      <w:r w:rsidR="008D78FC">
        <w:rPr>
          <w:rFonts w:cs="Arial"/>
          <w:szCs w:val="20"/>
        </w:rPr>
        <w:t>host</w:t>
      </w:r>
      <w:r w:rsidRPr="002905F7">
        <w:rPr>
          <w:rFonts w:cs="Arial"/>
          <w:szCs w:val="20"/>
        </w:rPr>
        <w:t xml:space="preserve"> system.</w:t>
      </w:r>
    </w:p>
    <w:p w:rsidR="004A4E30" w:rsidRPr="002905F7" w:rsidRDefault="004B679D" w:rsidP="002D787D">
      <w:pPr>
        <w:pStyle w:val="ListParagraph"/>
        <w:numPr>
          <w:ilvl w:val="0"/>
          <w:numId w:val="21"/>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2D787D">
      <w:pPr>
        <w:pStyle w:val="ListParagraph"/>
        <w:numPr>
          <w:ilvl w:val="0"/>
          <w:numId w:val="21"/>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w:t>
      </w:r>
      <w:r w:rsidR="009420C9">
        <w:rPr>
          <w:rFonts w:cs="Arial"/>
          <w:szCs w:val="20"/>
        </w:rPr>
        <w:t xml:space="preserve"> </w:t>
      </w:r>
      <w:r w:rsidR="008D78FC">
        <w:rPr>
          <w:rFonts w:cs="Arial"/>
          <w:szCs w:val="20"/>
        </w:rPr>
        <w:t>your host system</w:t>
      </w:r>
      <w:r w:rsidRPr="002905F7">
        <w:rPr>
          <w:rFonts w:cs="Arial"/>
          <w:szCs w:val="20"/>
        </w:rPr>
        <w:t>.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w:t>
      </w:r>
      <w:r w:rsidR="008D78FC">
        <w:rPr>
          <w:rFonts w:cs="Arial"/>
          <w:szCs w:val="20"/>
        </w:rPr>
        <w:t>your host system</w:t>
      </w:r>
      <w:r w:rsidRPr="002905F7">
        <w:rPr>
          <w:rFonts w:cs="Arial"/>
          <w:szCs w:val="20"/>
        </w:rPr>
        <w:t xml:space="preserve"> </w:t>
      </w:r>
      <w:r w:rsidR="005552A3">
        <w:rPr>
          <w:rFonts w:cs="Arial"/>
          <w:szCs w:val="20"/>
        </w:rPr>
        <w:t>periodically.</w:t>
      </w:r>
    </w:p>
    <w:p w:rsidR="004A4E30" w:rsidRPr="002905F7" w:rsidRDefault="004A4E30" w:rsidP="004A06F7">
      <w:pPr>
        <w:pStyle w:val="ListParagraph"/>
        <w:numPr>
          <w:ilvl w:val="0"/>
          <w:numId w:val="21"/>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4A4E30" w:rsidP="00AE1386">
      <w:pPr>
        <w:spacing w:before="120"/>
        <w:ind w:left="446"/>
        <w:rPr>
          <w:b/>
          <w:color w:val="595959" w:themeColor="text1" w:themeTint="A6"/>
          <w:sz w:val="24"/>
        </w:rPr>
      </w:pPr>
      <w:r w:rsidRPr="00442FC9">
        <w:rPr>
          <w:b/>
          <w:color w:val="595959" w:themeColor="text1" w:themeTint="A6"/>
          <w:sz w:val="24"/>
        </w:rPr>
        <w:t xml:space="preserve">Integration with </w:t>
      </w:r>
      <w:r w:rsidR="008D78FC">
        <w:rPr>
          <w:b/>
          <w:color w:val="595959" w:themeColor="text1" w:themeTint="A6"/>
          <w:sz w:val="24"/>
        </w:rPr>
        <w:t>Your Host System</w:t>
      </w:r>
    </w:p>
    <w:p w:rsidR="00442FC9" w:rsidRDefault="00442FC9" w:rsidP="00675DB6">
      <w:pPr>
        <w:ind w:left="540"/>
        <w:rPr>
          <w:rFonts w:cs="Arial"/>
          <w:szCs w:val="20"/>
        </w:rPr>
      </w:pP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w:t>
      </w:r>
      <w:r w:rsidR="009420C9">
        <w:rPr>
          <w:rFonts w:cs="Arial"/>
          <w:szCs w:val="20"/>
        </w:rPr>
        <w:t xml:space="preserve"> </w:t>
      </w:r>
      <w:r w:rsidR="008D78FC">
        <w:rPr>
          <w:rFonts w:cs="Arial"/>
          <w:szCs w:val="20"/>
        </w:rPr>
        <w:t>host system</w:t>
      </w:r>
      <w:r w:rsidRPr="002310E2">
        <w:rPr>
          <w:rFonts w:cs="Arial"/>
          <w:szCs w:val="20"/>
        </w:rPr>
        <w:t xml:space="preserve"> server or modify your environment, so there's no hassle when it's time to upgrade.</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2D787D">
      <w:pPr>
        <w:pStyle w:val="ListParagraph"/>
        <w:numPr>
          <w:ilvl w:val="0"/>
          <w:numId w:val="22"/>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5552A3">
      <w:pPr>
        <w:pStyle w:val="ListParagraph"/>
        <w:numPr>
          <w:ilvl w:val="0"/>
          <w:numId w:val="22"/>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4" w:name="_Toc421521750"/>
      <w:r w:rsidRPr="000F2A69">
        <w:t>H</w:t>
      </w:r>
      <w:r w:rsidR="000F2A69">
        <w:t xml:space="preserve">OW RFGEN INTEGRATES WITH </w:t>
      </w:r>
      <w:r w:rsidR="008D78FC">
        <w:t>YOUR HOST SYSTEM</w:t>
      </w:r>
      <w:bookmarkEnd w:id="4"/>
    </w:p>
    <w:p w:rsidR="00872D89" w:rsidRDefault="004761BA" w:rsidP="00895001">
      <w:pPr>
        <w:ind w:left="450"/>
        <w:rPr>
          <w:rFonts w:cs="Arial"/>
          <w:szCs w:val="20"/>
        </w:rPr>
      </w:pPr>
      <w:r w:rsidRPr="008D04E5">
        <w:rPr>
          <w:rFonts w:cs="Arial"/>
          <w:szCs w:val="20"/>
        </w:rPr>
        <w:t xml:space="preserve">Internally, </w:t>
      </w:r>
      <w:r w:rsidR="008D04E5">
        <w:rPr>
          <w:rFonts w:cs="Arial"/>
          <w:szCs w:val="20"/>
        </w:rPr>
        <w:t>your host system</w:t>
      </w:r>
      <w:r w:rsidR="007E1932" w:rsidRPr="008D04E5">
        <w:rPr>
          <w:rFonts w:cs="Arial"/>
          <w:szCs w:val="20"/>
        </w:rPr>
        <w:t xml:space="preserve"> </w:t>
      </w:r>
      <w:r w:rsidRPr="008D04E5">
        <w:rPr>
          <w:rFonts w:cs="Arial"/>
          <w:szCs w:val="20"/>
        </w:rPr>
        <w:t xml:space="preserve">contains </w:t>
      </w:r>
      <w:r w:rsidR="00345816" w:rsidRPr="008D04E5">
        <w:rPr>
          <w:rFonts w:cs="Arial"/>
          <w:szCs w:val="20"/>
        </w:rPr>
        <w:t>a standardized interface that encapsulates</w:t>
      </w:r>
      <w:r w:rsidRPr="008D04E5">
        <w:rPr>
          <w:rFonts w:cs="Arial"/>
          <w:szCs w:val="20"/>
        </w:rPr>
        <w:t xml:space="preserve"> the business rules.</w:t>
      </w:r>
      <w:r w:rsidR="00183F38" w:rsidRPr="008D04E5">
        <w:rPr>
          <w:rFonts w:cs="Arial"/>
          <w:szCs w:val="20"/>
        </w:rPr>
        <w:t xml:space="preserve"> </w:t>
      </w:r>
      <w:r w:rsidRPr="008D04E5">
        <w:rPr>
          <w:rFonts w:cs="Arial"/>
          <w:szCs w:val="20"/>
        </w:rPr>
        <w:t xml:space="preserve">With RFgen, </w:t>
      </w:r>
      <w:r w:rsidR="008D04E5">
        <w:rPr>
          <w:rFonts w:cs="Arial"/>
          <w:szCs w:val="20"/>
        </w:rPr>
        <w:t>you</w:t>
      </w:r>
      <w:r w:rsidRPr="008D04E5">
        <w:rPr>
          <w:rFonts w:cs="Arial"/>
          <w:szCs w:val="20"/>
        </w:rPr>
        <w:t xml:space="preserve"> can discover, manage, integrate, and actually embed business functions directly into </w:t>
      </w:r>
      <w:r w:rsidR="008D04E5">
        <w:rPr>
          <w:rFonts w:cs="Arial"/>
          <w:szCs w:val="20"/>
        </w:rPr>
        <w:t>your</w:t>
      </w:r>
      <w:r w:rsidRPr="008D04E5">
        <w:rPr>
          <w:rFonts w:cs="Arial"/>
          <w:szCs w:val="20"/>
        </w:rPr>
        <w:t xml:space="preserve">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B714F8" w:rsidP="00B714F8">
      <w:pPr>
        <w:tabs>
          <w:tab w:val="left" w:pos="3300"/>
        </w:tabs>
        <w:ind w:left="450"/>
        <w:rPr>
          <w:rFonts w:cs="Arial"/>
          <w:szCs w:val="20"/>
        </w:rPr>
      </w:pPr>
      <w:r>
        <w:rPr>
          <w:rFonts w:cs="Arial"/>
          <w:szCs w:val="20"/>
        </w:rPr>
        <w:tab/>
      </w:r>
    </w:p>
    <w:p w:rsidR="004761BA" w:rsidRDefault="00244231" w:rsidP="00726742">
      <w:pPr>
        <w:spacing w:before="120"/>
        <w:ind w:left="446"/>
        <w:rPr>
          <w:b/>
          <w:color w:val="595959" w:themeColor="text1" w:themeTint="A6"/>
          <w:sz w:val="24"/>
        </w:rPr>
      </w:pPr>
      <w:r>
        <w:rPr>
          <w:b/>
          <w:color w:val="595959" w:themeColor="text1" w:themeTint="A6"/>
          <w:sz w:val="24"/>
        </w:rPr>
        <w:t>RFgen</w:t>
      </w:r>
      <w:r w:rsidR="00262202" w:rsidRPr="002D787D">
        <w:rPr>
          <w:b/>
          <w:color w:val="595959" w:themeColor="text1" w:themeTint="A6"/>
          <w:sz w:val="24"/>
        </w:rPr>
        <w:t xml:space="preserve"> </w:t>
      </w:r>
      <w:r w:rsidR="00726742">
        <w:rPr>
          <w:b/>
          <w:color w:val="595959" w:themeColor="text1" w:themeTint="A6"/>
          <w:sz w:val="24"/>
        </w:rPr>
        <w:t>I</w:t>
      </w:r>
      <w:r w:rsidR="00262202" w:rsidRPr="002D787D">
        <w:rPr>
          <w:b/>
          <w:color w:val="595959" w:themeColor="text1" w:themeTint="A6"/>
          <w:sz w:val="24"/>
        </w:rPr>
        <w:t>ntegration</w:t>
      </w:r>
      <w:r w:rsidR="00726742">
        <w:rPr>
          <w:b/>
          <w:color w:val="595959" w:themeColor="text1" w:themeTint="A6"/>
          <w:sz w:val="24"/>
        </w:rPr>
        <w:t xml:space="preserve"> Diagram</w:t>
      </w:r>
    </w:p>
    <w:p w:rsidR="000F3451" w:rsidRPr="000F3451" w:rsidRDefault="000F3451" w:rsidP="00726742">
      <w:pPr>
        <w:spacing w:before="120"/>
        <w:ind w:left="446"/>
        <w:rPr>
          <w:b/>
          <w:color w:val="595959" w:themeColor="text1" w:themeTint="A6"/>
          <w:sz w:val="16"/>
          <w:szCs w:val="16"/>
        </w:rPr>
      </w:pPr>
    </w:p>
    <w:p w:rsidR="001F1DC3" w:rsidRPr="001F1DC3" w:rsidRDefault="008B48A7" w:rsidP="00726742">
      <w:pPr>
        <w:ind w:left="450"/>
        <w:jc w:val="center"/>
        <w:rPr>
          <w:rFonts w:cs="Arial"/>
          <w:szCs w:val="20"/>
        </w:rPr>
      </w:pPr>
      <w:r>
        <w:rPr>
          <w:noProof/>
        </w:rPr>
        <w:drawing>
          <wp:inline distT="0" distB="0" distL="0" distR="0" wp14:anchorId="609C6D79" wp14:editId="3D2F1749">
            <wp:extent cx="5629275" cy="3324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629275" cy="3324225"/>
                    </a:xfrm>
                    <a:prstGeom prst="rect">
                      <a:avLst/>
                    </a:prstGeom>
                  </pic:spPr>
                </pic:pic>
              </a:graphicData>
            </a:graphic>
          </wp:inline>
        </w:drawing>
      </w:r>
    </w:p>
    <w:p w:rsidR="006A4FFB" w:rsidRPr="000F3451" w:rsidRDefault="006A4FFB" w:rsidP="006A4FFB">
      <w:pPr>
        <w:ind w:left="450"/>
        <w:rPr>
          <w:rFonts w:cs="Arial"/>
          <w:sz w:val="16"/>
          <w:szCs w:val="16"/>
        </w:rPr>
      </w:pPr>
    </w:p>
    <w:p w:rsidR="00471F5F" w:rsidRPr="00471F5F" w:rsidRDefault="00471F5F" w:rsidP="00471F5F">
      <w:pPr>
        <w:spacing w:before="120"/>
        <w:ind w:left="446"/>
        <w:rPr>
          <w:b/>
          <w:color w:val="595959" w:themeColor="text1" w:themeTint="A6"/>
          <w:sz w:val="24"/>
        </w:rPr>
      </w:pPr>
      <w:r w:rsidRPr="00471F5F">
        <w:rPr>
          <w:b/>
          <w:color w:val="595959" w:themeColor="text1" w:themeTint="A6"/>
          <w:sz w:val="24"/>
        </w:rPr>
        <w:t xml:space="preserve">Upgrading Your </w:t>
      </w:r>
      <w:r w:rsidR="00244231">
        <w:rPr>
          <w:b/>
          <w:color w:val="595959" w:themeColor="text1" w:themeTint="A6"/>
          <w:sz w:val="24"/>
        </w:rPr>
        <w:t>Host</w:t>
      </w:r>
      <w:r w:rsidRPr="00471F5F">
        <w:rPr>
          <w:b/>
          <w:color w:val="595959" w:themeColor="text1" w:themeTint="A6"/>
          <w:sz w:val="24"/>
        </w:rPr>
        <w:t xml:space="preserve"> System</w:t>
      </w:r>
    </w:p>
    <w:p w:rsidR="00471F5F" w:rsidRDefault="00471F5F" w:rsidP="00872D89">
      <w:pPr>
        <w:ind w:left="450"/>
        <w:rPr>
          <w:rFonts w:cs="Arial"/>
          <w:szCs w:val="20"/>
        </w:rPr>
      </w:pPr>
    </w:p>
    <w:p w:rsidR="007B6327" w:rsidRDefault="00471F5F" w:rsidP="000F3451">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w:t>
      </w:r>
      <w:r w:rsidRPr="00471F5F">
        <w:rPr>
          <w:rFonts w:cs="Arial"/>
          <w:szCs w:val="20"/>
        </w:rPr>
        <w:t>v</w:t>
      </w:r>
      <w:r w:rsidR="00872D89" w:rsidRPr="00471F5F">
        <w:rPr>
          <w:rFonts w:cs="Arial"/>
          <w:szCs w:val="20"/>
        </w:rPr>
        <w:t>ersion</w:t>
      </w:r>
      <w:r w:rsidR="00244231">
        <w:rPr>
          <w:rFonts w:cs="Arial"/>
          <w:szCs w:val="20"/>
        </w:rPr>
        <w:t xml:space="preserve"> of its host system</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w:t>
      </w:r>
      <w:r w:rsidR="00244231">
        <w:rPr>
          <w:rFonts w:cs="Arial"/>
          <w:szCs w:val="20"/>
        </w:rPr>
        <w:t>host system</w:t>
      </w:r>
      <w:r w:rsidRPr="002310E2">
        <w:rPr>
          <w:rFonts w:cs="Arial"/>
          <w:szCs w:val="20"/>
        </w:rPr>
        <w:t xml:space="preserve"> server or modify your environment, </w:t>
      </w:r>
      <w:r w:rsidR="00726742">
        <w:rPr>
          <w:rFonts w:cs="Arial"/>
          <w:szCs w:val="20"/>
        </w:rPr>
        <w:t>making upgrad</w:t>
      </w:r>
      <w:r w:rsidR="00DE3DC9">
        <w:rPr>
          <w:rFonts w:cs="Arial"/>
          <w:szCs w:val="20"/>
        </w:rPr>
        <w:t xml:space="preserve">ing </w:t>
      </w:r>
      <w:r w:rsidR="00244231">
        <w:rPr>
          <w:rFonts w:cs="Arial"/>
          <w:szCs w:val="20"/>
        </w:rPr>
        <w:t>your host system</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007B6327">
        <w:rPr>
          <w:rFonts w:cs="Arial"/>
          <w:szCs w:val="20"/>
        </w:rPr>
        <w:br w:type="page"/>
      </w:r>
    </w:p>
    <w:p w:rsidR="007B6327" w:rsidRDefault="007B6327" w:rsidP="007B6327"/>
    <w:p w:rsidR="007B6327" w:rsidRDefault="007B6327" w:rsidP="007B6327">
      <w:pPr>
        <w:pStyle w:val="Heading1"/>
      </w:pPr>
      <w:bookmarkStart w:id="5" w:name="_Toc421521751"/>
      <w:r>
        <w:t>SERVER RECOMMENDATIONS</w:t>
      </w:r>
      <w:bookmarkEnd w:id="5"/>
    </w:p>
    <w:p w:rsidR="007B6327" w:rsidRDefault="008D5E0E" w:rsidP="007B6327">
      <w:pPr>
        <w:jc w:val="center"/>
      </w:pPr>
      <w:r>
        <w:rPr>
          <w:noProof/>
        </w:rPr>
        <w:drawing>
          <wp:inline distT="0" distB="0" distL="0" distR="0" wp14:anchorId="340300ED" wp14:editId="72475398">
            <wp:extent cx="3524250" cy="30488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524250" cy="3048886"/>
                    </a:xfrm>
                    <a:prstGeom prst="rect">
                      <a:avLst/>
                    </a:prstGeom>
                  </pic:spPr>
                </pic:pic>
              </a:graphicData>
            </a:graphic>
          </wp:inline>
        </w:drawing>
      </w:r>
    </w:p>
    <w:p w:rsidR="007B6327" w:rsidRPr="0060639B" w:rsidRDefault="007B6327" w:rsidP="007B6327"/>
    <w:p w:rsidR="00546ACB" w:rsidRPr="00AA4A55" w:rsidRDefault="00546ACB" w:rsidP="00546ACB">
      <w:pPr>
        <w:pStyle w:val="ListParagraph"/>
        <w:numPr>
          <w:ilvl w:val="0"/>
          <w:numId w:val="12"/>
        </w:numPr>
        <w:ind w:left="900"/>
        <w:rPr>
          <w:rFonts w:cs="Arial"/>
          <w:b/>
          <w:szCs w:val="20"/>
        </w:rPr>
      </w:pPr>
      <w:r w:rsidRPr="00AA4A55">
        <w:rPr>
          <w:rFonts w:cs="Arial"/>
          <w:b/>
          <w:szCs w:val="20"/>
        </w:rPr>
        <w:t>Memory</w:t>
      </w:r>
    </w:p>
    <w:p w:rsidR="00546ACB" w:rsidRPr="00AA4A55" w:rsidRDefault="00546ACB" w:rsidP="00546ACB">
      <w:pPr>
        <w:pStyle w:val="ListParagraph"/>
        <w:numPr>
          <w:ilvl w:val="1"/>
          <w:numId w:val="12"/>
        </w:numPr>
        <w:ind w:left="1440"/>
        <w:rPr>
          <w:rFonts w:cs="Arial"/>
          <w:szCs w:val="20"/>
        </w:rPr>
      </w:pPr>
      <w:r w:rsidRPr="00AA4A55">
        <w:rPr>
          <w:rFonts w:cs="Arial"/>
          <w:szCs w:val="20"/>
        </w:rPr>
        <w:t>The RFgen server will use up to 15 megabytes of memory.</w:t>
      </w:r>
    </w:p>
    <w:p w:rsidR="00546ACB" w:rsidRPr="00AA4A55" w:rsidRDefault="00546ACB" w:rsidP="00546ACB">
      <w:pPr>
        <w:pStyle w:val="ListParagraph"/>
        <w:numPr>
          <w:ilvl w:val="1"/>
          <w:numId w:val="12"/>
        </w:numPr>
        <w:ind w:left="1440"/>
        <w:rPr>
          <w:rFonts w:cs="Arial"/>
          <w:szCs w:val="20"/>
        </w:rPr>
      </w:pPr>
      <w:r w:rsidRPr="00AA4A55">
        <w:rPr>
          <w:rFonts w:cs="Arial"/>
          <w:szCs w:val="20"/>
        </w:rPr>
        <w:t>Each active client will use up to 10 megabytes of memory.</w:t>
      </w:r>
    </w:p>
    <w:p w:rsidR="00546ACB" w:rsidRPr="00AA4A55" w:rsidRDefault="00546ACB" w:rsidP="00546ACB">
      <w:pPr>
        <w:pStyle w:val="ListParagraph"/>
        <w:numPr>
          <w:ilvl w:val="1"/>
          <w:numId w:val="12"/>
        </w:numPr>
        <w:ind w:left="1440"/>
        <w:rPr>
          <w:rFonts w:cs="Arial"/>
          <w:szCs w:val="20"/>
        </w:rPr>
      </w:pPr>
      <w:r w:rsidRPr="00AA4A55">
        <w:rPr>
          <w:rFonts w:cs="Arial"/>
          <w:color w:val="121212"/>
          <w:szCs w:val="20"/>
        </w:rPr>
        <w:t>Each active database connection will use up to 10 megabytes of memory.</w:t>
      </w:r>
    </w:p>
    <w:p w:rsidR="00546ACB" w:rsidRPr="00AA4A55" w:rsidRDefault="00546ACB" w:rsidP="00546ACB">
      <w:pPr>
        <w:pStyle w:val="ListParagraph"/>
        <w:numPr>
          <w:ilvl w:val="1"/>
          <w:numId w:val="12"/>
        </w:numPr>
        <w:ind w:left="1440"/>
        <w:rPr>
          <w:rFonts w:cs="Arial"/>
          <w:szCs w:val="20"/>
        </w:rPr>
      </w:pPr>
      <w:r w:rsidRPr="00AA4A55">
        <w:rPr>
          <w:rFonts w:cs="Arial"/>
          <w:color w:val="121212"/>
          <w:szCs w:val="20"/>
        </w:rPr>
        <w:t>Each active Screen Mapping connection will use up to 30 megabytes of memory.</w:t>
      </w:r>
    </w:p>
    <w:p w:rsidR="00546ACB" w:rsidRPr="00AA4A55" w:rsidRDefault="00546ACB" w:rsidP="00546ACB">
      <w:pPr>
        <w:ind w:left="900"/>
        <w:rPr>
          <w:rFonts w:cs="Arial"/>
          <w:szCs w:val="20"/>
        </w:rPr>
      </w:pPr>
    </w:p>
    <w:p w:rsidR="00546ACB" w:rsidRPr="00AA4A55" w:rsidRDefault="00546ACB" w:rsidP="00546ACB">
      <w:pPr>
        <w:pStyle w:val="ListParagraph"/>
        <w:numPr>
          <w:ilvl w:val="0"/>
          <w:numId w:val="12"/>
        </w:numPr>
        <w:ind w:left="900"/>
        <w:rPr>
          <w:rFonts w:cs="Arial"/>
          <w:b/>
          <w:szCs w:val="20"/>
        </w:rPr>
      </w:pPr>
      <w:r w:rsidRPr="00AA4A55">
        <w:rPr>
          <w:rFonts w:cs="Arial"/>
          <w:b/>
          <w:szCs w:val="20"/>
        </w:rPr>
        <w:t>Supported Operating Systems</w:t>
      </w:r>
    </w:p>
    <w:p w:rsidR="00546ACB" w:rsidRPr="00AA4A55" w:rsidRDefault="00546ACB" w:rsidP="00546ACB">
      <w:pPr>
        <w:pStyle w:val="ListParagraph"/>
        <w:numPr>
          <w:ilvl w:val="1"/>
          <w:numId w:val="12"/>
        </w:numPr>
        <w:ind w:left="1440"/>
        <w:rPr>
          <w:rFonts w:cs="Arial"/>
          <w:szCs w:val="20"/>
        </w:rPr>
      </w:pPr>
      <w:r w:rsidRPr="00AA4A55">
        <w:rPr>
          <w:rFonts w:cs="Arial"/>
          <w:szCs w:val="20"/>
        </w:rPr>
        <w:t>Windows Server 2008, Windows Server 2012, Windows Server 2016, Windows 7, Windows 8 and Windows 10.</w:t>
      </w:r>
    </w:p>
    <w:p w:rsidR="00546ACB" w:rsidRPr="00AA4A55" w:rsidRDefault="00546ACB" w:rsidP="00546ACB">
      <w:pPr>
        <w:pStyle w:val="ListParagraph"/>
        <w:numPr>
          <w:ilvl w:val="1"/>
          <w:numId w:val="12"/>
        </w:numPr>
        <w:ind w:left="1440"/>
        <w:rPr>
          <w:rFonts w:cs="Arial"/>
          <w:szCs w:val="20"/>
        </w:rPr>
      </w:pPr>
      <w:r w:rsidRPr="00AA4A55">
        <w:rPr>
          <w:rFonts w:cs="Arial"/>
          <w:szCs w:val="20"/>
        </w:rPr>
        <w:t>VMware Server: configure to use just one CPU. From experience, RFgen and the Host System work faster and more reliable on one CPU.</w:t>
      </w:r>
    </w:p>
    <w:p w:rsidR="00546ACB" w:rsidRPr="00AA4A55" w:rsidRDefault="00546ACB" w:rsidP="00546ACB">
      <w:pPr>
        <w:ind w:left="900"/>
        <w:rPr>
          <w:rFonts w:cs="Arial"/>
          <w:szCs w:val="20"/>
        </w:rPr>
      </w:pPr>
    </w:p>
    <w:p w:rsidR="00546ACB" w:rsidRPr="00AA4A55" w:rsidRDefault="00546ACB" w:rsidP="00546ACB">
      <w:pPr>
        <w:pStyle w:val="ListParagraph"/>
        <w:numPr>
          <w:ilvl w:val="0"/>
          <w:numId w:val="12"/>
        </w:numPr>
        <w:ind w:left="900"/>
        <w:rPr>
          <w:rFonts w:cs="Arial"/>
          <w:b/>
          <w:szCs w:val="20"/>
        </w:rPr>
      </w:pPr>
      <w:r w:rsidRPr="00AA4A55">
        <w:rPr>
          <w:rFonts w:cs="Arial"/>
          <w:b/>
          <w:szCs w:val="20"/>
        </w:rPr>
        <w:t>CPU</w:t>
      </w:r>
    </w:p>
    <w:p w:rsidR="00546ACB" w:rsidRPr="00AA4A55" w:rsidRDefault="00546ACB" w:rsidP="00546ACB">
      <w:pPr>
        <w:pStyle w:val="ListParagraph"/>
        <w:numPr>
          <w:ilvl w:val="1"/>
          <w:numId w:val="12"/>
        </w:numPr>
        <w:ind w:left="1440"/>
        <w:rPr>
          <w:rFonts w:cs="Arial"/>
          <w:szCs w:val="20"/>
        </w:rPr>
      </w:pPr>
      <w:r w:rsidRPr="00AA4A55">
        <w:rPr>
          <w:rFonts w:cs="Arial"/>
          <w:szCs w:val="20"/>
        </w:rPr>
        <w:t>2 GHz or better, Intel or AMD chip.</w:t>
      </w:r>
    </w:p>
    <w:p w:rsidR="00546ACB" w:rsidRPr="00AA4A55" w:rsidRDefault="00546ACB" w:rsidP="00546ACB">
      <w:pPr>
        <w:ind w:left="900"/>
        <w:rPr>
          <w:rFonts w:cs="Arial"/>
          <w:szCs w:val="20"/>
        </w:rPr>
      </w:pPr>
    </w:p>
    <w:p w:rsidR="00546ACB" w:rsidRPr="00AA4A55" w:rsidRDefault="00546ACB" w:rsidP="00546ACB">
      <w:pPr>
        <w:pStyle w:val="ListParagraph"/>
        <w:numPr>
          <w:ilvl w:val="0"/>
          <w:numId w:val="12"/>
        </w:numPr>
        <w:ind w:left="900"/>
        <w:rPr>
          <w:rFonts w:cs="Arial"/>
          <w:b/>
          <w:szCs w:val="20"/>
        </w:rPr>
      </w:pPr>
      <w:r w:rsidRPr="00AA4A55">
        <w:rPr>
          <w:rFonts w:cs="Arial"/>
          <w:b/>
          <w:szCs w:val="20"/>
        </w:rPr>
        <w:t>Hard Drive</w:t>
      </w:r>
    </w:p>
    <w:p w:rsidR="00546ACB" w:rsidRPr="00AA4A55" w:rsidRDefault="00546ACB" w:rsidP="00546ACB">
      <w:pPr>
        <w:pStyle w:val="ListParagraph"/>
        <w:numPr>
          <w:ilvl w:val="1"/>
          <w:numId w:val="12"/>
        </w:numPr>
        <w:ind w:left="1440"/>
        <w:rPr>
          <w:rFonts w:cs="Arial"/>
          <w:szCs w:val="20"/>
        </w:rPr>
      </w:pPr>
      <w:r w:rsidRPr="00AA4A55">
        <w:rPr>
          <w:rFonts w:cs="Arial"/>
          <w:szCs w:val="20"/>
        </w:rPr>
        <w:t>An RFgen installation can use up to 500 megabytes of hard drive space depending on how many options are installed.</w:t>
      </w:r>
    </w:p>
    <w:p w:rsidR="00546ACB" w:rsidRPr="00AA4A55" w:rsidRDefault="00546ACB" w:rsidP="00546ACB">
      <w:pPr>
        <w:pStyle w:val="ListParagraph"/>
        <w:numPr>
          <w:ilvl w:val="1"/>
          <w:numId w:val="12"/>
        </w:numPr>
        <w:ind w:left="1440"/>
        <w:rPr>
          <w:rFonts w:cs="Arial"/>
          <w:szCs w:val="20"/>
        </w:rPr>
      </w:pPr>
      <w:r w:rsidRPr="00AA4A55">
        <w:rPr>
          <w:rFonts w:cs="Arial"/>
          <w:szCs w:val="20"/>
        </w:rPr>
        <w:t>If the server stores any additional data, then consider space for it.</w:t>
      </w:r>
    </w:p>
    <w:p w:rsidR="00546ACB" w:rsidRPr="00AA4A55" w:rsidRDefault="00546ACB" w:rsidP="00546ACB">
      <w:pPr>
        <w:rPr>
          <w:rFonts w:cs="Arial"/>
          <w:szCs w:val="20"/>
        </w:rPr>
      </w:pPr>
    </w:p>
    <w:p w:rsidR="00546ACB" w:rsidRPr="00AA4A55" w:rsidRDefault="00546ACB" w:rsidP="00546ACB">
      <w:pPr>
        <w:pStyle w:val="ListParagraph"/>
        <w:numPr>
          <w:ilvl w:val="0"/>
          <w:numId w:val="12"/>
        </w:numPr>
        <w:ind w:left="900"/>
        <w:rPr>
          <w:rFonts w:cs="Arial"/>
          <w:b/>
          <w:szCs w:val="20"/>
        </w:rPr>
      </w:pPr>
      <w:r w:rsidRPr="00AA4A55">
        <w:rPr>
          <w:rFonts w:cs="Arial"/>
          <w:b/>
          <w:szCs w:val="20"/>
        </w:rPr>
        <w:t>Other</w:t>
      </w:r>
    </w:p>
    <w:p w:rsidR="00546ACB" w:rsidRPr="00AA4A55" w:rsidRDefault="00546ACB" w:rsidP="00546ACB">
      <w:pPr>
        <w:ind w:left="900"/>
        <w:rPr>
          <w:rFonts w:cs="Arial"/>
          <w:szCs w:val="20"/>
        </w:rPr>
      </w:pPr>
      <w:r w:rsidRPr="00AA4A55">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Default="008B225F" w:rsidP="00FC3B99">
      <w:pPr>
        <w:ind w:left="900"/>
        <w:rPr>
          <w:rFonts w:cs="Arial"/>
          <w:szCs w:val="20"/>
        </w:rPr>
      </w:pPr>
      <w:bookmarkStart w:id="6" w:name="_GoBack"/>
      <w:bookmarkEnd w:id="6"/>
      <w:r w:rsidRPr="008B225F">
        <w:rPr>
          <w:rFonts w:cs="Arial"/>
          <w:szCs w:val="20"/>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1752"/>
      <w:r>
        <w:t xml:space="preserve">THE THREE COMPONENTS OF THE </w:t>
      </w:r>
      <w:r w:rsidRPr="003E1071">
        <w:t>R</w:t>
      </w:r>
      <w:r>
        <w:t>FGEN MOBILE FRAMEWORK</w:t>
      </w:r>
      <w:bookmarkEnd w:id="7"/>
    </w:p>
    <w:p w:rsidR="00F90C1C" w:rsidRDefault="00F90C1C" w:rsidP="00F90C1C">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sidR="00307793">
        <w:rPr>
          <w:rFonts w:cs="Arial"/>
          <w:szCs w:val="20"/>
        </w:rPr>
        <w:t>your host system</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sidR="00307793">
        <w:rPr>
          <w:rFonts w:cs="Arial"/>
          <w:szCs w:val="20"/>
        </w:rPr>
        <w:t>your host system</w:t>
      </w:r>
      <w:r>
        <w:rPr>
          <w:rFonts w:cs="Arial"/>
          <w:szCs w:val="20"/>
        </w:rPr>
        <w:t>.</w:t>
      </w:r>
    </w:p>
    <w:p w:rsidR="00F90C1C" w:rsidRPr="00F97CC5" w:rsidRDefault="00F90C1C" w:rsidP="00F90C1C">
      <w:pPr>
        <w:pStyle w:val="ListParagraph"/>
        <w:numPr>
          <w:ilvl w:val="0"/>
          <w:numId w:val="22"/>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F90C1C">
      <w:pPr>
        <w:pStyle w:val="ListParagraph"/>
        <w:numPr>
          <w:ilvl w:val="0"/>
          <w:numId w:val="22"/>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307793" w:rsidP="00F90C1C">
      <w:pPr>
        <w:ind w:left="810"/>
        <w:rPr>
          <w:rFonts w:cs="Arial"/>
          <w:b/>
          <w:szCs w:val="20"/>
        </w:rPr>
      </w:pPr>
      <w:r>
        <w:rPr>
          <w:rFonts w:cs="Arial"/>
          <w:noProof/>
          <w:szCs w:val="20"/>
        </w:rPr>
        <mc:AlternateContent>
          <mc:Choice Requires="wps">
            <w:drawing>
              <wp:anchor distT="0" distB="0" distL="114300" distR="114300" simplePos="0" relativeHeight="251708928" behindDoc="0" locked="0" layoutInCell="1" allowOverlap="1" wp14:anchorId="0427AC7A" wp14:editId="011083A4">
                <wp:simplePos x="0" y="0"/>
                <wp:positionH relativeFrom="column">
                  <wp:posOffset>3590925</wp:posOffset>
                </wp:positionH>
                <wp:positionV relativeFrom="paragraph">
                  <wp:posOffset>78740</wp:posOffset>
                </wp:positionV>
                <wp:extent cx="2352675" cy="2495550"/>
                <wp:effectExtent l="0" t="0" r="9525" b="0"/>
                <wp:wrapSquare wrapText="bothSides"/>
                <wp:docPr id="24" name="Text Box 24"/>
                <wp:cNvGraphicFramePr/>
                <a:graphic xmlns:a="http://schemas.openxmlformats.org/drawingml/2006/main">
                  <a:graphicData uri="http://schemas.microsoft.com/office/word/2010/wordprocessingShape">
                    <wps:wsp>
                      <wps:cNvSpPr txBox="1"/>
                      <wps:spPr>
                        <a:xfrm>
                          <a:off x="0" y="0"/>
                          <a:ext cx="2352675" cy="2495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86E98" w:rsidRDefault="00686E98" w:rsidP="00087653">
                            <w:pPr>
                              <w:jc w:val="center"/>
                            </w:pPr>
                            <w:r>
                              <w:rPr>
                                <w:noProof/>
                              </w:rPr>
                              <w:drawing>
                                <wp:inline distT="0" distB="0" distL="0" distR="0" wp14:anchorId="0AB53510" wp14:editId="64C160A8">
                                  <wp:extent cx="2163445" cy="2358510"/>
                                  <wp:effectExtent l="0" t="0" r="825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163445" cy="23585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82.75pt;margin-top:6.2pt;width:185.25pt;height:19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" fillcolor="white [3201]" stroked="f" strokeweight=".5pt">
                <v:textbox>
                  <w:txbxContent>
                    <w:p w:rsidR="00686E98" w:rsidRDefault="00686E98" w:rsidP="00087653">
                      <w:pPr>
                        <w:jc w:val="center"/>
                      </w:pPr>
                      <w:r>
                        <w:rPr>
                          <w:noProof/>
                        </w:rPr>
                        <w:drawing>
                          <wp:inline distT="0" distB="0" distL="0" distR="0" wp14:anchorId="0AB53510" wp14:editId="64C160A8">
                            <wp:extent cx="2163445" cy="2358510"/>
                            <wp:effectExtent l="0" t="0" r="825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163445" cy="2358510"/>
                                    </a:xfrm>
                                    <a:prstGeom prst="rect">
                                      <a:avLst/>
                                    </a:prstGeom>
                                  </pic:spPr>
                                </pic:pic>
                              </a:graphicData>
                            </a:graphic>
                          </wp:inline>
                        </w:drawing>
                      </w:r>
                    </w:p>
                  </w:txbxContent>
                </v:textbox>
                <w10:wrap type="square"/>
              </v:shape>
            </w:pict>
          </mc:Fallback>
        </mc:AlternateContent>
      </w:r>
    </w:p>
    <w:p w:rsidR="00F90C1C" w:rsidRDefault="00F90C1C" w:rsidP="00F90C1C">
      <w:pPr>
        <w:ind w:left="450"/>
        <w:rPr>
          <w:rFonts w:cs="Arial"/>
          <w:szCs w:val="20"/>
        </w:rPr>
      </w:pP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386C8A" w:rsidRDefault="00386C8A" w:rsidP="004633CE">
      <w:pPr>
        <w:pStyle w:val="Heading1"/>
      </w:pPr>
      <w:bookmarkStart w:id="8" w:name="_Toc421521753"/>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2D787D">
      <w:pPr>
        <w:pStyle w:val="ListParagraph"/>
        <w:numPr>
          <w:ilvl w:val="0"/>
          <w:numId w:val="38"/>
        </w:numPr>
        <w:spacing w:after="60"/>
        <w:ind w:left="1166"/>
        <w:contextualSpacing w:val="0"/>
        <w:rPr>
          <w:rFonts w:cs="Arial"/>
          <w:szCs w:val="20"/>
        </w:rPr>
      </w:pPr>
      <w:r w:rsidRPr="002D787D">
        <w:rPr>
          <w:rFonts w:cs="Arial"/>
          <w:szCs w:val="20"/>
        </w:rPr>
        <w:t xml:space="preserve">Access to hundreds of </w:t>
      </w:r>
      <w:r w:rsidR="005C6DBA">
        <w:rPr>
          <w:rFonts w:cs="Arial"/>
          <w:szCs w:val="20"/>
        </w:rPr>
        <w:t>Validated</w:t>
      </w:r>
      <w:r w:rsidRPr="002D787D">
        <w:rPr>
          <w:rFonts w:cs="Arial"/>
          <w:szCs w:val="20"/>
        </w:rPr>
        <w:t>, enterprise</w:t>
      </w:r>
      <w:r w:rsidR="00EC276D">
        <w:rPr>
          <w:rFonts w:cs="Arial"/>
          <w:szCs w:val="20"/>
        </w:rPr>
        <w:t>-</w:t>
      </w:r>
      <w:r w:rsidRPr="002D787D">
        <w:rPr>
          <w:rFonts w:cs="Arial"/>
          <w:szCs w:val="20"/>
        </w:rPr>
        <w:t>ready mobile apps.</w:t>
      </w:r>
    </w:p>
    <w:p w:rsidR="003B3D55" w:rsidRPr="002D787D" w:rsidRDefault="002D787D" w:rsidP="002D787D">
      <w:pPr>
        <w:pStyle w:val="ListParagraph"/>
        <w:numPr>
          <w:ilvl w:val="0"/>
          <w:numId w:val="38"/>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1754"/>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sidR="0057334C">
        <w:rPr>
          <w:rFonts w:cs="Arial"/>
          <w:szCs w:val="20"/>
        </w:rPr>
        <w:t xml:space="preserve">a </w:t>
      </w:r>
      <w:r w:rsidRPr="004761BA">
        <w:rPr>
          <w:rFonts w:cs="Arial"/>
          <w:szCs w:val="20"/>
        </w:rPr>
        <w:t>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025D76">
      <w:pPr>
        <w:pStyle w:val="ListParagraph"/>
        <w:numPr>
          <w:ilvl w:val="1"/>
          <w:numId w:val="43"/>
        </w:numPr>
        <w:rPr>
          <w:rFonts w:cs="Arial"/>
          <w:szCs w:val="20"/>
        </w:rPr>
      </w:pPr>
      <w:r w:rsidRPr="00021B1E">
        <w:rPr>
          <w:rFonts w:cs="Arial"/>
          <w:szCs w:val="20"/>
        </w:rPr>
        <w:t>Facilitate communication between all parties</w:t>
      </w:r>
    </w:p>
    <w:p w:rsidR="00025D76" w:rsidRPr="006D38A4" w:rsidRDefault="00025D76" w:rsidP="00025D76">
      <w:pPr>
        <w:pStyle w:val="ListParagraph"/>
        <w:numPr>
          <w:ilvl w:val="1"/>
          <w:numId w:val="43"/>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025D76">
      <w:pPr>
        <w:pStyle w:val="ListParagraph"/>
        <w:numPr>
          <w:ilvl w:val="1"/>
          <w:numId w:val="43"/>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025D76">
      <w:pPr>
        <w:pStyle w:val="ListParagraph"/>
        <w:numPr>
          <w:ilvl w:val="1"/>
          <w:numId w:val="43"/>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025D76">
      <w:pPr>
        <w:pStyle w:val="ListParagraph"/>
        <w:numPr>
          <w:ilvl w:val="0"/>
          <w:numId w:val="44"/>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743B5C">
      <w:pPr>
        <w:pStyle w:val="ListParagraph"/>
        <w:numPr>
          <w:ilvl w:val="1"/>
          <w:numId w:val="44"/>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743B5C">
      <w:pPr>
        <w:pStyle w:val="ListParagraph"/>
        <w:numPr>
          <w:ilvl w:val="1"/>
          <w:numId w:val="44"/>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743B5C">
      <w:pPr>
        <w:pStyle w:val="ListParagraph"/>
        <w:numPr>
          <w:ilvl w:val="1"/>
          <w:numId w:val="44"/>
        </w:numPr>
        <w:rPr>
          <w:rFonts w:cs="Arial"/>
          <w:szCs w:val="20"/>
        </w:rPr>
      </w:pPr>
      <w:r w:rsidRPr="00743B5C">
        <w:rPr>
          <w:rFonts w:cs="Arial"/>
          <w:szCs w:val="20"/>
        </w:rPr>
        <w:t>Network administrator</w:t>
      </w:r>
    </w:p>
    <w:p w:rsidR="00467C64" w:rsidRDefault="00D45D2E" w:rsidP="00743B5C">
      <w:pPr>
        <w:pStyle w:val="ListParagraph"/>
        <w:numPr>
          <w:ilvl w:val="1"/>
          <w:numId w:val="44"/>
        </w:numPr>
        <w:rPr>
          <w:rFonts w:cs="Arial"/>
          <w:szCs w:val="20"/>
        </w:rPr>
      </w:pPr>
      <w:r>
        <w:rPr>
          <w:rFonts w:cs="Arial"/>
          <w:szCs w:val="20"/>
        </w:rPr>
        <w:t>Host system</w:t>
      </w:r>
      <w:r w:rsidR="00743B5C" w:rsidRPr="00743B5C">
        <w:rPr>
          <w:rFonts w:cs="Arial"/>
          <w:szCs w:val="20"/>
        </w:rPr>
        <w:t xml:space="preserve"> technical expert</w:t>
      </w:r>
    </w:p>
    <w:p w:rsidR="00743B5C" w:rsidRPr="00743B5C" w:rsidRDefault="00743B5C" w:rsidP="00743B5C">
      <w:pPr>
        <w:pStyle w:val="ListParagraph"/>
        <w:numPr>
          <w:ilvl w:val="1"/>
          <w:numId w:val="44"/>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62389B">
      <w:pPr>
        <w:pStyle w:val="ListParagraph"/>
        <w:numPr>
          <w:ilvl w:val="0"/>
          <w:numId w:val="43"/>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7A65B1">
      <w:pPr>
        <w:pStyle w:val="ListParagraph"/>
        <w:numPr>
          <w:ilvl w:val="0"/>
          <w:numId w:val="43"/>
        </w:numPr>
        <w:rPr>
          <w:rFonts w:cs="Arial"/>
          <w:szCs w:val="20"/>
        </w:rPr>
      </w:pPr>
      <w:r w:rsidRPr="007A65B1">
        <w:rPr>
          <w:rFonts w:cs="Arial"/>
          <w:b/>
          <w:szCs w:val="20"/>
        </w:rPr>
        <w:t xml:space="preserve">RFgen Technical Training Course </w:t>
      </w:r>
    </w:p>
    <w:p w:rsidR="004A576D" w:rsidRPr="003E31DD" w:rsidRDefault="004A576D" w:rsidP="007A65B1">
      <w:pPr>
        <w:ind w:left="1170"/>
        <w:rPr>
          <w:rFonts w:cs="Arial"/>
          <w:i/>
          <w:szCs w:val="20"/>
        </w:rPr>
      </w:pPr>
      <w:r w:rsidRPr="003E31DD">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7A65B1">
      <w:pPr>
        <w:pStyle w:val="ListParagraph"/>
        <w:numPr>
          <w:ilvl w:val="0"/>
          <w:numId w:val="44"/>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826186">
      <w:pPr>
        <w:pStyle w:val="ListParagraph"/>
        <w:numPr>
          <w:ilvl w:val="1"/>
          <w:numId w:val="44"/>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826186">
      <w:pPr>
        <w:pStyle w:val="ListParagraph"/>
        <w:numPr>
          <w:ilvl w:val="1"/>
          <w:numId w:val="44"/>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826186">
      <w:pPr>
        <w:pStyle w:val="ListParagraph"/>
        <w:numPr>
          <w:ilvl w:val="1"/>
          <w:numId w:val="44"/>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826186">
      <w:pPr>
        <w:pStyle w:val="ListParagraph"/>
        <w:numPr>
          <w:ilvl w:val="1"/>
          <w:numId w:val="44"/>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7A65B1">
      <w:pPr>
        <w:pStyle w:val="ListParagraph"/>
        <w:numPr>
          <w:ilvl w:val="0"/>
          <w:numId w:val="44"/>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2435F6">
        <w:rPr>
          <w:rFonts w:cs="Arial"/>
          <w:szCs w:val="20"/>
          <w:highlight w:val="yellow"/>
        </w:rPr>
        <w:t>three 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Online training via WebEx</w:t>
      </w:r>
    </w:p>
    <w:p w:rsidR="0062389B" w:rsidRPr="00CD3EAD" w:rsidRDefault="002435F6" w:rsidP="0062389B">
      <w:pPr>
        <w:pStyle w:val="ListParagraph"/>
        <w:numPr>
          <w:ilvl w:val="1"/>
          <w:numId w:val="44"/>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62389B">
      <w:pPr>
        <w:pStyle w:val="ListParagraph"/>
        <w:numPr>
          <w:ilvl w:val="1"/>
          <w:numId w:val="44"/>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1755"/>
      <w:r>
        <w:t xml:space="preserve">ENTERPRISE </w:t>
      </w:r>
      <w:r w:rsidRPr="00FF63D7">
        <w:t>L</w:t>
      </w:r>
      <w:r>
        <w:t>ABELING SOFTWARE OPTIONS</w:t>
      </w:r>
      <w:bookmarkEnd w:id="10"/>
    </w:p>
    <w:p w:rsidR="00D641D6" w:rsidRDefault="00D641D6" w:rsidP="00D641D6">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D641D6" w:rsidRDefault="00D641D6" w:rsidP="00D641D6">
      <w:pPr>
        <w:ind w:left="450"/>
      </w:pPr>
    </w:p>
    <w:p w:rsidR="00D641D6" w:rsidRDefault="00D641D6" w:rsidP="00D641D6">
      <w:pPr>
        <w:spacing w:before="120"/>
        <w:ind w:left="446"/>
        <w:rPr>
          <w:b/>
          <w:color w:val="595959" w:themeColor="text1" w:themeTint="A6"/>
          <w:sz w:val="24"/>
        </w:rPr>
      </w:pPr>
      <w:r>
        <w:rPr>
          <w:b/>
          <w:color w:val="595959" w:themeColor="text1" w:themeTint="A6"/>
          <w:sz w:val="24"/>
        </w:rPr>
        <w:t xml:space="preserve">RFgen is a Loftware Enterprise Labeling Solutions </w:t>
      </w:r>
      <w:r w:rsidR="004C2CCF">
        <w:rPr>
          <w:b/>
          <w:color w:val="595959" w:themeColor="text1" w:themeTint="A6"/>
          <w:sz w:val="24"/>
        </w:rPr>
        <w:t>Reseller</w:t>
      </w:r>
    </w:p>
    <w:p w:rsidR="00D641D6" w:rsidRDefault="00D641D6" w:rsidP="00D641D6">
      <w:pPr>
        <w:ind w:left="450"/>
      </w:pPr>
    </w:p>
    <w:p w:rsidR="00D641D6" w:rsidRDefault="00AA6013" w:rsidP="00D641D6">
      <w:pPr>
        <w:ind w:left="450"/>
      </w:pPr>
      <w:hyperlink r:id="rId13" w:history="1">
        <w:r w:rsidR="00D641D6">
          <w:rPr>
            <w:rStyle w:val="Hyperlink"/>
          </w:rPr>
          <w:t>Loftware, Inc.</w:t>
        </w:r>
      </w:hyperlink>
      <w:r w:rsidR="00D641D6">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1756"/>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Pr="00CD3EAD" w:rsidRDefault="00F67E13" w:rsidP="00F67E13">
      <w:pPr>
        <w:pStyle w:val="ListParagraph"/>
        <w:numPr>
          <w:ilvl w:val="0"/>
          <w:numId w:val="44"/>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11071C" w:rsidRPr="00F67E13" w:rsidRDefault="0011071C" w:rsidP="00F67E13">
      <w:pPr>
        <w:ind w:left="450"/>
        <w:rPr>
          <w:rFonts w:cs="Arial"/>
          <w:szCs w:val="20"/>
        </w:rPr>
      </w:pPr>
    </w:p>
    <w:p w:rsidR="0011071C" w:rsidRDefault="00F67E13" w:rsidP="003A035A">
      <w:pPr>
        <w:ind w:left="450"/>
        <w:jc w:val="center"/>
        <w:rPr>
          <w:rFonts w:cs="Arial"/>
          <w:szCs w:val="20"/>
        </w:rPr>
      </w:pPr>
      <w:r>
        <w:rPr>
          <w:rFonts w:cs="Arial"/>
          <w:noProof/>
          <w:szCs w:val="20"/>
        </w:rPr>
        <w:drawing>
          <wp:inline distT="0" distB="0" distL="0" distR="0" wp14:anchorId="3628EAB3" wp14:editId="5AC0B59C">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4">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1757"/>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70837150" wp14:editId="7D9EF61B">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266130">
      <w:pPr>
        <w:pStyle w:val="ListParagraph"/>
        <w:numPr>
          <w:ilvl w:val="0"/>
          <w:numId w:val="1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266130">
      <w:pPr>
        <w:pStyle w:val="ListParagraph"/>
        <w:numPr>
          <w:ilvl w:val="0"/>
          <w:numId w:val="1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266130">
      <w:pPr>
        <w:pStyle w:val="ListParagraph"/>
        <w:numPr>
          <w:ilvl w:val="0"/>
          <w:numId w:val="1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266130">
      <w:pPr>
        <w:pStyle w:val="ListParagraph"/>
        <w:numPr>
          <w:ilvl w:val="0"/>
          <w:numId w:val="1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266130">
      <w:pPr>
        <w:pStyle w:val="ListParagraph"/>
        <w:numPr>
          <w:ilvl w:val="0"/>
          <w:numId w:val="1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266130">
      <w:pPr>
        <w:pStyle w:val="ListParagraph"/>
        <w:numPr>
          <w:ilvl w:val="0"/>
          <w:numId w:val="1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420B4A" w:rsidRDefault="00420B4A" w:rsidP="00420B4A">
      <w:pPr>
        <w:ind w:left="450"/>
      </w:pPr>
      <w:r>
        <w:t>Specific to RFgen implementations is the Business Analysis Workshop (BAW). This is the first step of any RFgen software implementation. This is an on-site event where the RFgen consultant/s comes to your facility, tours your operations, and meets with business stakeholders. The RFgen consultant/s will do a complete needs analysis. A virtual WebEx version of this workshop is also available when needed.</w:t>
      </w:r>
    </w:p>
    <w:p w:rsidR="00420B4A" w:rsidRDefault="00420B4A" w:rsidP="00420B4A">
      <w:pPr>
        <w:ind w:left="450"/>
      </w:pPr>
    </w:p>
    <w:p w:rsidR="00420B4A" w:rsidRDefault="00420B4A" w:rsidP="009D28FF">
      <w:pPr>
        <w:ind w:left="450"/>
      </w:pPr>
      <w:r>
        <w:t>Following the stakeholder meetings, your RFgen consultant/s will document any mobile application that need to be developed and will discuss any unique requirements. At the end of this engagement, the RFgen consultant/s will put together a complete and detailed scope of work document that outlines your entire mobile data collection solution. The Business Analysis Workshop is the single most important factor for a successful data collection solution implementation.</w:t>
      </w:r>
      <w:r>
        <w:br w:type="page"/>
      </w:r>
    </w:p>
    <w:p w:rsidR="001E2638" w:rsidRDefault="001E2638" w:rsidP="00993618">
      <w:pPr>
        <w:ind w:left="450"/>
        <w:rPr>
          <w:rFonts w:cs="Arial"/>
          <w:szCs w:val="20"/>
        </w:rPr>
      </w:pPr>
    </w:p>
    <w:p w:rsidR="001E2638" w:rsidRDefault="001E2638" w:rsidP="001E2638">
      <w:pPr>
        <w:spacing w:before="120"/>
        <w:ind w:left="446"/>
        <w:rPr>
          <w:b/>
          <w:color w:val="595959" w:themeColor="text1" w:themeTint="A6"/>
          <w:sz w:val="24"/>
        </w:rPr>
      </w:pPr>
      <w:r>
        <w:rPr>
          <w:b/>
          <w:color w:val="595959" w:themeColor="text1" w:themeTint="A6"/>
          <w:sz w:val="24"/>
        </w:rPr>
        <w:t>Technical Methodology</w:t>
      </w:r>
    </w:p>
    <w:p w:rsidR="00993618" w:rsidRDefault="00993618" w:rsidP="00266130">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993618">
      <w:pPr>
        <w:pStyle w:val="ListParagraph"/>
        <w:numPr>
          <w:ilvl w:val="0"/>
          <w:numId w:val="12"/>
        </w:numPr>
        <w:spacing w:after="120"/>
        <w:ind w:left="1166"/>
        <w:contextualSpacing w:val="0"/>
      </w:pPr>
      <w:r w:rsidRPr="000A5C5C">
        <w:t xml:space="preserve">Is focused on project output and the RFgen project team will work to fine tune the solution to meet </w:t>
      </w:r>
      <w:r w:rsidR="00392183">
        <w:t xml:space="preserve">your </w:t>
      </w:r>
      <w:r w:rsidRPr="000A5C5C">
        <w:t xml:space="preserve">specific requirement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993618">
      <w:pPr>
        <w:pStyle w:val="ListParagraph"/>
        <w:numPr>
          <w:ilvl w:val="0"/>
          <w:numId w:val="1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993618">
      <w:pPr>
        <w:pStyle w:val="ListParagraph"/>
        <w:numPr>
          <w:ilvl w:val="0"/>
          <w:numId w:val="1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1758"/>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bl>
    <w:p w:rsidR="00B97DDD" w:rsidRDefault="00B97DDD" w:rsidP="00183F38">
      <w:pPr>
        <w:rPr>
          <w:b/>
          <w:sz w:val="24"/>
        </w:rPr>
      </w:pPr>
      <w:r>
        <w:rPr>
          <w:b/>
          <w:sz w:val="24"/>
        </w:rPr>
        <w:br w:type="page"/>
      </w:r>
    </w:p>
    <w:p w:rsidR="00A53AD1" w:rsidRPr="00B97DDD" w:rsidRDefault="00A53AD1" w:rsidP="00183F38">
      <w:pPr>
        <w:rPr>
          <w:rFonts w:cs="Arial"/>
          <w:szCs w:val="20"/>
        </w:rPr>
      </w:pPr>
    </w:p>
    <w:p w:rsidR="006C0AC2" w:rsidRDefault="006840AE" w:rsidP="004633CE">
      <w:pPr>
        <w:pStyle w:val="Heading1"/>
      </w:pPr>
      <w:bookmarkStart w:id="14" w:name="_Toc421521759"/>
      <w:r>
        <w:t>INVESTMENT SUMMARY</w:t>
      </w:r>
      <w:bookmarkEnd w:id="14"/>
    </w:p>
    <w:p w:rsidR="004B6950" w:rsidRPr="0051711E" w:rsidRDefault="004B6950" w:rsidP="004B6950"/>
    <w:p w:rsidR="004B6950" w:rsidRDefault="004B6950" w:rsidP="004B6950">
      <w:pPr>
        <w:jc w:val="center"/>
        <w:rPr>
          <w:color w:val="FF0000"/>
        </w:rPr>
      </w:pPr>
      <w:r w:rsidRPr="0051711E">
        <w:rPr>
          <w:color w:val="FF0000"/>
        </w:rPr>
        <w:t>&lt;&lt;Insert Investment Summary table from Excel Workbook&gt;&gt;</w:t>
      </w:r>
    </w:p>
    <w:p w:rsidR="00D92967" w:rsidRDefault="00D92967" w:rsidP="004B6950">
      <w:pPr>
        <w:jc w:val="center"/>
        <w:rPr>
          <w:rFonts w:cs="Arial"/>
          <w:szCs w:val="20"/>
        </w:rPr>
      </w:pPr>
      <w:r>
        <w:rPr>
          <w:rFonts w:cs="Arial"/>
          <w:szCs w:val="20"/>
        </w:rP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1760"/>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AD0327">
      <w:pPr>
        <w:pStyle w:val="ListParagraph"/>
        <w:numPr>
          <w:ilvl w:val="1"/>
          <w:numId w:val="27"/>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AD0327">
      <w:pPr>
        <w:pStyle w:val="ListParagraph"/>
        <w:numPr>
          <w:ilvl w:val="0"/>
          <w:numId w:val="1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w:t>
      </w:r>
      <w:r w:rsidRPr="00933319">
        <w:rPr>
          <w:rFonts w:cs="Arial"/>
          <w:szCs w:val="20"/>
        </w:rPr>
        <w:t xml:space="preserve">The goal is to </w:t>
      </w:r>
      <w:r w:rsidR="00933319">
        <w:rPr>
          <w:rFonts w:cs="Arial"/>
          <w:szCs w:val="20"/>
        </w:rPr>
        <w:t xml:space="preserve">develop a scope of work document that will fulfill </w:t>
      </w:r>
      <w:r w:rsidR="00933319" w:rsidRPr="0094134C">
        <w:rPr>
          <w:rFonts w:cs="Arial"/>
          <w:szCs w:val="20"/>
        </w:rPr>
        <w:t>&lt;&lt;COMPANY NAME&gt;&gt;</w:t>
      </w:r>
      <w:r w:rsidRPr="00933319">
        <w:rPr>
          <w:rFonts w:cs="Arial"/>
          <w:szCs w:val="20"/>
        </w:rPr>
        <w:t>’s requirements.</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94134C">
      <w:pPr>
        <w:pStyle w:val="ListParagraph"/>
        <w:numPr>
          <w:ilvl w:val="0"/>
          <w:numId w:val="1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94134C">
      <w:pPr>
        <w:pStyle w:val="ListParagraph"/>
        <w:numPr>
          <w:ilvl w:val="0"/>
          <w:numId w:val="1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Customer business scenario and requirements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RFgen prototype screen sho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Flowchart (To Be)</w:t>
      </w:r>
    </w:p>
    <w:p w:rsidR="00B93023" w:rsidRPr="0094134C" w:rsidRDefault="00B93023" w:rsidP="00AD0327">
      <w:pPr>
        <w:pStyle w:val="ListParagraph"/>
        <w:numPr>
          <w:ilvl w:val="1"/>
          <w:numId w:val="27"/>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AD0327">
      <w:pPr>
        <w:pStyle w:val="ListParagraph"/>
        <w:numPr>
          <w:ilvl w:val="0"/>
          <w:numId w:val="1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251750" w:rsidRDefault="00B93023" w:rsidP="00AD0327">
      <w:pPr>
        <w:pStyle w:val="ListParagraph"/>
        <w:numPr>
          <w:ilvl w:val="1"/>
          <w:numId w:val="27"/>
        </w:numPr>
        <w:ind w:left="1627"/>
        <w:contextualSpacing w:val="0"/>
        <w:rPr>
          <w:rFonts w:cs="Arial"/>
          <w:szCs w:val="20"/>
        </w:rPr>
      </w:pPr>
      <w:r w:rsidRPr="00251750">
        <w:rPr>
          <w:rFonts w:cs="Arial"/>
          <w:szCs w:val="20"/>
        </w:rPr>
        <w:t xml:space="preserve">Required </w:t>
      </w:r>
      <w:r w:rsidR="000E0A49">
        <w:rPr>
          <w:rFonts w:cs="Arial"/>
          <w:szCs w:val="20"/>
        </w:rPr>
        <w:t>host system interface</w:t>
      </w:r>
      <w:r w:rsidR="003F04CD" w:rsidRPr="00251750">
        <w:rPr>
          <w:rFonts w:cs="Arial"/>
          <w:szCs w:val="20"/>
        </w:rPr>
        <w:t>, h</w:t>
      </w:r>
      <w:r w:rsidRPr="00251750">
        <w:rPr>
          <w:rFonts w:cs="Arial"/>
          <w:szCs w:val="20"/>
        </w:rPr>
        <w:t xml:space="preserve">ost </w:t>
      </w:r>
      <w:r w:rsidR="003F04CD" w:rsidRPr="00251750">
        <w:rPr>
          <w:rFonts w:cs="Arial"/>
          <w:szCs w:val="20"/>
        </w:rPr>
        <w:t>s</w:t>
      </w:r>
      <w:r w:rsidRPr="00251750">
        <w:rPr>
          <w:rFonts w:cs="Arial"/>
          <w:szCs w:val="20"/>
        </w:rPr>
        <w:t>cree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equired changes in </w:t>
      </w:r>
      <w:r w:rsidR="000E0A49">
        <w:rPr>
          <w:rFonts w:cs="Arial"/>
          <w:szCs w:val="20"/>
        </w:rPr>
        <w:t>host system</w:t>
      </w:r>
      <w:r w:rsidRPr="00AD0327">
        <w:rPr>
          <w:rFonts w:cs="Arial"/>
          <w:szCs w:val="20"/>
        </w:rPr>
        <w:t xml:space="preserve"> </w:t>
      </w:r>
      <w:r w:rsidR="003F04CD" w:rsidRPr="00AD0327">
        <w:rPr>
          <w:rFonts w:cs="Arial"/>
          <w:szCs w:val="20"/>
        </w:rPr>
        <w:t>c</w:t>
      </w:r>
      <w:r w:rsidRPr="00AD0327">
        <w:rPr>
          <w:rFonts w:cs="Arial"/>
          <w:szCs w:val="20"/>
        </w:rPr>
        <w:t>onfiguration (if applicable)</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AD0327">
      <w:pPr>
        <w:pStyle w:val="ListParagraph"/>
        <w:numPr>
          <w:ilvl w:val="1"/>
          <w:numId w:val="27"/>
        </w:numPr>
        <w:ind w:left="1627"/>
        <w:contextualSpacing w:val="0"/>
        <w:rPr>
          <w:rFonts w:cs="Arial"/>
          <w:szCs w:val="20"/>
        </w:rPr>
      </w:pPr>
      <w:r w:rsidRPr="00AD0327">
        <w:rPr>
          <w:rFonts w:cs="Arial"/>
          <w:szCs w:val="20"/>
        </w:rPr>
        <w:t>Adjusted estimated hours</w:t>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5C05CA">
      <w:pPr>
        <w:pStyle w:val="ListParagraph"/>
        <w:numPr>
          <w:ilvl w:val="0"/>
          <w:numId w:val="1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5C05CA">
      <w:pPr>
        <w:pStyle w:val="ListParagraph"/>
        <w:numPr>
          <w:ilvl w:val="0"/>
          <w:numId w:val="1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0E0A49">
        <w:rPr>
          <w:rFonts w:cs="Arial"/>
          <w:szCs w:val="20"/>
        </w:rPr>
        <w:t>host system</w:t>
      </w:r>
      <w:r w:rsidR="00B93023" w:rsidRPr="003C2A23">
        <w:rPr>
          <w:rFonts w:cs="Arial"/>
          <w:szCs w:val="20"/>
        </w:rPr>
        <w:t xml:space="preserve"> PY (CRP</w:t>
      </w:r>
      <w:r w:rsidR="00C532B5">
        <w:rPr>
          <w:rFonts w:cs="Arial"/>
          <w:szCs w:val="20"/>
        </w:rPr>
        <w:t>/</w:t>
      </w:r>
      <w:r w:rsidR="00B93023" w:rsidRPr="003C2A23">
        <w:rPr>
          <w:rFonts w:cs="Arial"/>
          <w:szCs w:val="20"/>
        </w:rPr>
        <w:t xml:space="preserve">Test) environment. RFgen personnel will install the RFgen Mobile Development Studio and the RFgen Communication Server. The connectivity to </w:t>
      </w:r>
      <w:r w:rsidR="000E0A49">
        <w:rPr>
          <w:rFonts w:cs="Arial"/>
          <w:szCs w:val="20"/>
        </w:rPr>
        <w:t>the host system</w:t>
      </w:r>
      <w:r w:rsidR="00B93023" w:rsidRPr="003C2A23">
        <w:rPr>
          <w:rFonts w:cs="Arial"/>
          <w:szCs w:val="20"/>
        </w:rPr>
        <w:t xml:space="preserve">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933319" w:rsidRDefault="00B93023" w:rsidP="005C05CA">
      <w:pPr>
        <w:pStyle w:val="ListParagraph"/>
        <w:numPr>
          <w:ilvl w:val="0"/>
          <w:numId w:val="12"/>
        </w:numPr>
        <w:ind w:left="1080"/>
        <w:rPr>
          <w:rFonts w:cs="Arial"/>
          <w:b/>
          <w:szCs w:val="20"/>
        </w:rPr>
      </w:pPr>
      <w:r w:rsidRPr="00933319">
        <w:rPr>
          <w:rFonts w:cs="Arial"/>
          <w:b/>
          <w:szCs w:val="20"/>
        </w:rPr>
        <w:t>RFgen Environment Configuration</w:t>
      </w:r>
    </w:p>
    <w:p w:rsidR="00B93023" w:rsidRPr="00933319" w:rsidRDefault="00B93023" w:rsidP="005C05CA">
      <w:pPr>
        <w:ind w:left="1080"/>
        <w:rPr>
          <w:rFonts w:cs="Arial"/>
          <w:szCs w:val="20"/>
        </w:rPr>
      </w:pPr>
      <w:r w:rsidRPr="00933319">
        <w:rPr>
          <w:rFonts w:cs="Arial"/>
          <w:szCs w:val="20"/>
        </w:rPr>
        <w:t xml:space="preserve">RFgen will install the RFgen </w:t>
      </w:r>
      <w:r w:rsidR="00933319">
        <w:rPr>
          <w:rFonts w:cs="Arial"/>
          <w:szCs w:val="20"/>
        </w:rPr>
        <w:t>software</w:t>
      </w:r>
      <w:r w:rsidRPr="00933319">
        <w:rPr>
          <w:rFonts w:cs="Arial"/>
          <w:szCs w:val="20"/>
        </w:rPr>
        <w:t xml:space="preserve"> and configure it to the </w:t>
      </w:r>
      <w:r w:rsidR="00933319">
        <w:rPr>
          <w:rFonts w:cs="Arial"/>
          <w:szCs w:val="20"/>
        </w:rPr>
        <w:t>host system</w:t>
      </w:r>
      <w:r w:rsidRPr="00933319">
        <w:rPr>
          <w:rFonts w:cs="Arial"/>
          <w:szCs w:val="20"/>
        </w:rPr>
        <w:t xml:space="preserve"> </w:t>
      </w:r>
      <w:r w:rsidR="00357F7A" w:rsidRPr="00933319">
        <w:rPr>
          <w:rFonts w:cs="Arial"/>
          <w:szCs w:val="20"/>
        </w:rPr>
        <w:t>e</w:t>
      </w:r>
      <w:r w:rsidRPr="00933319">
        <w:rPr>
          <w:rFonts w:cs="Arial"/>
          <w:szCs w:val="20"/>
        </w:rPr>
        <w:t xml:space="preserve">nvironment. </w:t>
      </w:r>
    </w:p>
    <w:p w:rsidR="00B93023" w:rsidRDefault="00B93023" w:rsidP="005C05CA">
      <w:pPr>
        <w:ind w:left="1080"/>
      </w:pPr>
    </w:p>
    <w:p w:rsidR="00B93023" w:rsidRPr="00685DCD" w:rsidRDefault="001B51C3" w:rsidP="005C05CA">
      <w:pPr>
        <w:pStyle w:val="ListParagraph"/>
        <w:numPr>
          <w:ilvl w:val="0"/>
          <w:numId w:val="12"/>
        </w:numPr>
        <w:ind w:left="1080"/>
        <w:rPr>
          <w:rFonts w:cs="Arial"/>
          <w:b/>
          <w:szCs w:val="20"/>
        </w:rPr>
      </w:pPr>
      <w:r>
        <w:rPr>
          <w:rFonts w:cs="Arial"/>
          <w:b/>
          <w:szCs w:val="20"/>
        </w:rPr>
        <w:t>Mobile App</w:t>
      </w:r>
      <w:r w:rsidR="00B93023" w:rsidRPr="00685DCD">
        <w:rPr>
          <w:rFonts w:cs="Arial"/>
          <w:b/>
          <w:szCs w:val="20"/>
        </w:rPr>
        <w:t xml:space="preserve"> Development</w:t>
      </w:r>
    </w:p>
    <w:p w:rsidR="00EB4049"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357F7A">
      <w:pPr>
        <w:pStyle w:val="ListParagraph"/>
        <w:numPr>
          <w:ilvl w:val="0"/>
          <w:numId w:val="1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w:t>
      </w:r>
      <w:r w:rsidR="000E0A49">
        <w:rPr>
          <w:rFonts w:cs="Arial"/>
          <w:szCs w:val="20"/>
        </w:rPr>
        <w:t>the host system</w:t>
      </w:r>
      <w:r w:rsidRPr="003C2A23">
        <w:rPr>
          <w:rFonts w:cs="Arial"/>
          <w:szCs w:val="20"/>
        </w:rPr>
        <w:t>.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357F7A">
      <w:pPr>
        <w:pStyle w:val="ListParagraph"/>
        <w:numPr>
          <w:ilvl w:val="0"/>
          <w:numId w:val="1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Train the Trainer</w:t>
      </w:r>
    </w:p>
    <w:p w:rsidR="00EB4049"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w:t>
      </w:r>
    </w:p>
    <w:p w:rsidR="005C05CA" w:rsidRPr="003C2A23" w:rsidRDefault="005C05CA" w:rsidP="00357F7A">
      <w:pPr>
        <w:ind w:left="1080"/>
        <w:rPr>
          <w:rFonts w:cs="Arial"/>
          <w:szCs w:val="20"/>
        </w:rPr>
      </w:pPr>
      <w:r w:rsidRPr="003C2A23">
        <w:rPr>
          <w:rFonts w:cs="Arial"/>
          <w:szCs w:val="20"/>
        </w:rPr>
        <w:lastRenderedPageBreak/>
        <w:t xml:space="preserve"> </w:t>
      </w:r>
    </w:p>
    <w:p w:rsidR="005C05CA" w:rsidRDefault="005C05CA" w:rsidP="00357F7A">
      <w:pPr>
        <w:ind w:left="1080"/>
      </w:pPr>
    </w:p>
    <w:p w:rsidR="005C05CA" w:rsidRPr="00685DCD" w:rsidRDefault="005C05CA" w:rsidP="00357F7A">
      <w:pPr>
        <w:pStyle w:val="ListParagraph"/>
        <w:numPr>
          <w:ilvl w:val="0"/>
          <w:numId w:val="1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0E0A49">
        <w:rPr>
          <w:rFonts w:cs="Arial"/>
          <w:szCs w:val="20"/>
        </w:rPr>
        <w:t>host system</w:t>
      </w:r>
      <w:r w:rsidR="00B93023" w:rsidRPr="003C2A23">
        <w:rPr>
          <w:rFonts w:cs="Arial"/>
          <w:szCs w:val="20"/>
        </w:rPr>
        <w:t xml:space="preserve"> PD (production) environment. RFgen will install the production server with a copy of the development server and configure RFgen to work with the </w:t>
      </w:r>
      <w:r w:rsidR="000E0A49">
        <w:rPr>
          <w:rFonts w:cs="Arial"/>
          <w:szCs w:val="20"/>
        </w:rPr>
        <w:t>host system</w:t>
      </w:r>
      <w:r w:rsidR="00D82BC8">
        <w:rPr>
          <w:rFonts w:cs="Arial"/>
          <w:szCs w:val="20"/>
        </w:rPr>
        <w:t xml:space="preserve">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Pr="003C2A23" w:rsidRDefault="0069403B" w:rsidP="00357F7A">
      <w:pPr>
        <w:ind w:left="1080"/>
        <w:rPr>
          <w:rFonts w:cs="Arial"/>
          <w:szCs w:val="20"/>
        </w:rPr>
      </w:pPr>
    </w:p>
    <w:p w:rsidR="00B93023" w:rsidRPr="00685DCD" w:rsidRDefault="00B93023" w:rsidP="00357F7A">
      <w:pPr>
        <w:pStyle w:val="ListParagraph"/>
        <w:numPr>
          <w:ilvl w:val="0"/>
          <w:numId w:val="1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w:t>
      </w:r>
      <w:r w:rsidR="000E0A49">
        <w:rPr>
          <w:rFonts w:cs="Arial"/>
          <w:szCs w:val="20"/>
        </w:rPr>
        <w:t>host system</w:t>
      </w:r>
      <w:r w:rsidRPr="003C2A23">
        <w:rPr>
          <w:rFonts w:cs="Arial"/>
          <w:szCs w:val="20"/>
        </w:rPr>
        <w:t xml:space="preserve">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D82BC8">
      <w:pPr>
        <w:pStyle w:val="ListParagraph"/>
        <w:numPr>
          <w:ilvl w:val="0"/>
          <w:numId w:val="1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1761"/>
      <w:bookmarkEnd w:id="16"/>
      <w:bookmarkEnd w:id="17"/>
      <w:r>
        <w:lastRenderedPageBreak/>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527B9EB2" wp14:editId="6B83FE8F">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D92967">
      <w:pPr>
        <w:pStyle w:val="ListParagraph"/>
        <w:numPr>
          <w:ilvl w:val="0"/>
          <w:numId w:val="12"/>
        </w:numPr>
      </w:pPr>
      <w:r>
        <w:t xml:space="preserve">Project </w:t>
      </w:r>
      <w:r w:rsidR="00FB7082">
        <w:t>d</w:t>
      </w:r>
      <w:r>
        <w:t>eliverables</w:t>
      </w:r>
    </w:p>
    <w:p w:rsidR="00B53A51" w:rsidRDefault="00B53A51" w:rsidP="00D92967">
      <w:pPr>
        <w:pStyle w:val="ListParagraph"/>
        <w:numPr>
          <w:ilvl w:val="0"/>
          <w:numId w:val="12"/>
        </w:numPr>
      </w:pPr>
      <w:r>
        <w:t xml:space="preserve">Work </w:t>
      </w:r>
      <w:r w:rsidR="00FB7082">
        <w:t>e</w:t>
      </w:r>
      <w:r>
        <w:t>ffort</w:t>
      </w:r>
    </w:p>
    <w:p w:rsidR="00B53A51" w:rsidRDefault="00B53A51" w:rsidP="00D92967">
      <w:pPr>
        <w:pStyle w:val="ListParagraph"/>
        <w:numPr>
          <w:ilvl w:val="0"/>
          <w:numId w:val="12"/>
        </w:numPr>
      </w:pPr>
      <w:r>
        <w:t xml:space="preserve">Project </w:t>
      </w:r>
      <w:r w:rsidR="00FB7082">
        <w:t>b</w:t>
      </w:r>
      <w:r>
        <w:t>udget</w:t>
      </w:r>
    </w:p>
    <w:p w:rsidR="00B53A51" w:rsidRDefault="00B53A51" w:rsidP="00D92967">
      <w:pPr>
        <w:pStyle w:val="ListParagraph"/>
        <w:numPr>
          <w:ilvl w:val="0"/>
          <w:numId w:val="12"/>
        </w:numPr>
      </w:pPr>
      <w:r>
        <w:t xml:space="preserve">Project </w:t>
      </w:r>
      <w:r w:rsidR="00FB7082">
        <w:t>w</w:t>
      </w:r>
      <w:r>
        <w:t>ork plan (timeline)</w:t>
      </w:r>
    </w:p>
    <w:p w:rsidR="00B53A51" w:rsidRDefault="00B53A51" w:rsidP="00D92967">
      <w:pPr>
        <w:pStyle w:val="ListParagraph"/>
        <w:numPr>
          <w:ilvl w:val="0"/>
          <w:numId w:val="1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EB4049" w:rsidRDefault="00EB4049" w:rsidP="00D14EDA">
      <w:pPr>
        <w:ind w:left="450"/>
      </w:pP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587265" w:rsidRDefault="00587265"/>
    <w:p w:rsidR="00587265" w:rsidRDefault="00587265" w:rsidP="00587265">
      <w:pPr>
        <w:rPr>
          <w:rFonts w:cs="Arial"/>
          <w:szCs w:val="20"/>
        </w:rPr>
      </w:pPr>
    </w:p>
    <w:p w:rsidR="006378DF" w:rsidRDefault="006378DF" w:rsidP="006378DF">
      <w:pPr>
        <w:jc w:val="center"/>
        <w:rPr>
          <w:rFonts w:cs="Arial"/>
          <w:szCs w:val="20"/>
        </w:rPr>
      </w:pPr>
    </w:p>
    <w:sectPr w:rsidR="006378DF" w:rsidSect="00775262">
      <w:headerReference w:type="even" r:id="rId17"/>
      <w:headerReference w:type="default" r:id="rId18"/>
      <w:footerReference w:type="even" r:id="rId19"/>
      <w:footerReference w:type="default" r:id="rId20"/>
      <w:headerReference w:type="first" r:id="rId21"/>
      <w:footerReference w:type="first" r:id="rId22"/>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6013" w:rsidRDefault="00AA6013">
      <w:r>
        <w:separator/>
      </w:r>
    </w:p>
  </w:endnote>
  <w:endnote w:type="continuationSeparator" w:id="0">
    <w:p w:rsidR="00AA6013" w:rsidRDefault="00AA6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rsidP="002E0635">
    <w:pPr>
      <w:pStyle w:val="Footer"/>
      <w:rPr>
        <w:noProof/>
      </w:rPr>
    </w:pPr>
    <w:r>
      <w:rPr>
        <w:noProof/>
      </w:rPr>
      <w:drawing>
        <wp:inline distT="0" distB="0" distL="0" distR="0" wp14:anchorId="5BEC731F" wp14:editId="19095A2F">
          <wp:extent cx="5943600" cy="8369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686E98" w:rsidRDefault="00686E98" w:rsidP="002E0635">
    <w:pPr>
      <w:pStyle w:val="Footer"/>
      <w:rPr>
        <w:noProof/>
      </w:rPr>
    </w:pPr>
  </w:p>
  <w:p w:rsidR="00686E98" w:rsidRDefault="00686E98" w:rsidP="00CF5484">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546ACB">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546ACB">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6ACB">
      <w:rPr>
        <w:rStyle w:val="PageNumber"/>
        <w:noProof/>
      </w:rPr>
      <w:t>23</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rsidP="009803D1">
    <w:pPr>
      <w:pStyle w:val="Footer"/>
      <w:rPr>
        <w:szCs w:val="16"/>
      </w:rPr>
    </w:pPr>
  </w:p>
  <w:p w:rsidR="00686E98" w:rsidRDefault="00686E98" w:rsidP="009803D1">
    <w:pPr>
      <w:pStyle w:val="Footer"/>
      <w:rPr>
        <w:szCs w:val="16"/>
      </w:rPr>
    </w:pPr>
    <w:r>
      <w:rPr>
        <w:noProof/>
        <w:szCs w:val="16"/>
      </w:rPr>
      <w:drawing>
        <wp:inline distT="0" distB="0" distL="0" distR="0" wp14:anchorId="220A2337" wp14:editId="79F5C334">
          <wp:extent cx="5943600" cy="8369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nk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686E98" w:rsidRDefault="00686E98" w:rsidP="009803D1">
    <w:pPr>
      <w:pStyle w:val="Footer"/>
      <w:rPr>
        <w:szCs w:val="16"/>
      </w:rPr>
    </w:pPr>
  </w:p>
  <w:p w:rsidR="00686E98" w:rsidRPr="009803D1" w:rsidRDefault="00686E98" w:rsidP="00CF5484">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546ACB">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546ACB">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546ACB">
      <w:rPr>
        <w:rStyle w:val="PageNumber"/>
        <w:noProof/>
      </w:rPr>
      <w:t>23</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6013" w:rsidRDefault="00AA6013">
      <w:r>
        <w:separator/>
      </w:r>
    </w:p>
  </w:footnote>
  <w:footnote w:type="continuationSeparator" w:id="0">
    <w:p w:rsidR="00AA6013" w:rsidRDefault="00AA60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rsidP="001A39BB">
    <w:pPr>
      <w:pStyle w:val="Header"/>
      <w:tabs>
        <w:tab w:val="clear" w:pos="4536"/>
        <w:tab w:val="clear" w:pos="9072"/>
        <w:tab w:val="left" w:pos="1680"/>
        <w:tab w:val="left" w:pos="2235"/>
      </w:tabs>
      <w:jc w:val="right"/>
    </w:pPr>
    <w:r>
      <w:rPr>
        <w:noProof/>
      </w:rPr>
      <w:drawing>
        <wp:inline distT="0" distB="0" distL="0" distR="0" wp14:anchorId="3AF2843E" wp14:editId="04C821F6">
          <wp:extent cx="971550" cy="3309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E98" w:rsidRDefault="00686E98" w:rsidP="001A39BB">
    <w:pPr>
      <w:pStyle w:val="Header"/>
      <w:tabs>
        <w:tab w:val="clear" w:pos="4536"/>
        <w:tab w:val="clear" w:pos="9072"/>
        <w:tab w:val="left" w:pos="3630"/>
      </w:tabs>
      <w:jc w:val="center"/>
    </w:pPr>
    <w:r>
      <w:rPr>
        <w:noProof/>
      </w:rPr>
      <w:drawing>
        <wp:inline distT="0" distB="0" distL="0" distR="0">
          <wp:extent cx="5943600" cy="18743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874371"/>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A97"/>
    <w:multiLevelType w:val="hybridMultilevel"/>
    <w:tmpl w:val="D4405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254108"/>
    <w:multiLevelType w:val="hybridMultilevel"/>
    <w:tmpl w:val="1198453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0780748B"/>
    <w:multiLevelType w:val="multilevel"/>
    <w:tmpl w:val="4D2280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871E8B"/>
    <w:multiLevelType w:val="hybridMultilevel"/>
    <w:tmpl w:val="09020F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E046C68"/>
    <w:multiLevelType w:val="hybridMultilevel"/>
    <w:tmpl w:val="5DA4E77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1AF1FFA"/>
    <w:multiLevelType w:val="hybridMultilevel"/>
    <w:tmpl w:val="06C655F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nsid w:val="17A30A77"/>
    <w:multiLevelType w:val="hybridMultilevel"/>
    <w:tmpl w:val="481A65A2"/>
    <w:lvl w:ilvl="0" w:tplc="04090001">
      <w:start w:val="1"/>
      <w:numFmt w:val="bullet"/>
      <w:lvlText w:val=""/>
      <w:lvlJc w:val="left"/>
      <w:pPr>
        <w:ind w:left="720" w:hanging="360"/>
      </w:pPr>
      <w:rPr>
        <w:rFonts w:ascii="Symbol" w:hAnsi="Symbol" w:hint="default"/>
      </w:rPr>
    </w:lvl>
    <w:lvl w:ilvl="1" w:tplc="5B52B162">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BB6237"/>
    <w:multiLevelType w:val="hybridMultilevel"/>
    <w:tmpl w:val="3B0455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nsid w:val="1FC46C82"/>
    <w:multiLevelType w:val="hybridMultilevel"/>
    <w:tmpl w:val="16144B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32DC6A71"/>
    <w:multiLevelType w:val="multilevel"/>
    <w:tmpl w:val="F4C261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49895F6A"/>
    <w:multiLevelType w:val="hybridMultilevel"/>
    <w:tmpl w:val="7B0AB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F1117B4"/>
    <w:multiLevelType w:val="hybridMultilevel"/>
    <w:tmpl w:val="31C0183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nsid w:val="4F1F1CFA"/>
    <w:multiLevelType w:val="hybridMultilevel"/>
    <w:tmpl w:val="BF62956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5B4F3223"/>
    <w:multiLevelType w:val="hybridMultilevel"/>
    <w:tmpl w:val="E3BC5B9A"/>
    <w:lvl w:ilvl="0" w:tplc="04090001">
      <w:start w:val="1"/>
      <w:numFmt w:val="bullet"/>
      <w:lvlText w:val=""/>
      <w:lvlJc w:val="left"/>
      <w:pPr>
        <w:ind w:left="720" w:hanging="360"/>
      </w:pPr>
      <w:rPr>
        <w:rFonts w:ascii="Symbol" w:hAnsi="Symbol" w:hint="default"/>
      </w:rPr>
    </w:lvl>
    <w:lvl w:ilvl="1" w:tplc="CDFE22EE">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0">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1">
    <w:nsid w:val="5F894C3C"/>
    <w:multiLevelType w:val="hybridMultilevel"/>
    <w:tmpl w:val="C5B0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3">
    <w:nsid w:val="61622FD7"/>
    <w:multiLevelType w:val="hybridMultilevel"/>
    <w:tmpl w:val="9A005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3C01438"/>
    <w:multiLevelType w:val="hybridMultilevel"/>
    <w:tmpl w:val="9E74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1662DB"/>
    <w:multiLevelType w:val="hybridMultilevel"/>
    <w:tmpl w:val="F4445F8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7">
    <w:nsid w:val="649E40C9"/>
    <w:multiLevelType w:val="multilevel"/>
    <w:tmpl w:val="B82C1E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nsid w:val="68530596"/>
    <w:multiLevelType w:val="hybridMultilevel"/>
    <w:tmpl w:val="F5E88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B5440C1"/>
    <w:multiLevelType w:val="hybridMultilevel"/>
    <w:tmpl w:val="D564EA9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31">
    <w:nsid w:val="6F7B1DB7"/>
    <w:multiLevelType w:val="hybridMultilevel"/>
    <w:tmpl w:val="6B586C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2">
    <w:nsid w:val="72590ACF"/>
    <w:multiLevelType w:val="hybridMultilevel"/>
    <w:tmpl w:val="9CD03E2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75B149A6"/>
    <w:multiLevelType w:val="hybridMultilevel"/>
    <w:tmpl w:val="58C4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DE0065"/>
    <w:multiLevelType w:val="multilevel"/>
    <w:tmpl w:val="37F03D7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nsid w:val="7B83190B"/>
    <w:multiLevelType w:val="hybridMultilevel"/>
    <w:tmpl w:val="D20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D82D24"/>
    <w:multiLevelType w:val="hybridMultilevel"/>
    <w:tmpl w:val="DDBCF74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16"/>
  </w:num>
  <w:num w:numId="2">
    <w:abstractNumId w:val="27"/>
  </w:num>
  <w:num w:numId="3">
    <w:abstractNumId w:val="35"/>
  </w:num>
  <w:num w:numId="4">
    <w:abstractNumId w:val="8"/>
  </w:num>
  <w:num w:numId="5">
    <w:abstractNumId w:val="18"/>
  </w:num>
  <w:num w:numId="6">
    <w:abstractNumId w:val="10"/>
  </w:num>
  <w:num w:numId="7">
    <w:abstractNumId w:val="33"/>
  </w:num>
  <w:num w:numId="8">
    <w:abstractNumId w:val="13"/>
  </w:num>
  <w:num w:numId="9">
    <w:abstractNumId w:val="25"/>
  </w:num>
  <w:num w:numId="10">
    <w:abstractNumId w:val="29"/>
  </w:num>
  <w:num w:numId="11">
    <w:abstractNumId w:val="0"/>
  </w:num>
  <w:num w:numId="12">
    <w:abstractNumId w:val="22"/>
  </w:num>
  <w:num w:numId="13">
    <w:abstractNumId w:val="2"/>
  </w:num>
  <w:num w:numId="14">
    <w:abstractNumId w:val="11"/>
  </w:num>
  <w:num w:numId="15">
    <w:abstractNumId w:val="34"/>
  </w:num>
  <w:num w:numId="16">
    <w:abstractNumId w:val="5"/>
  </w:num>
  <w:num w:numId="17">
    <w:abstractNumId w:val="15"/>
  </w:num>
  <w:num w:numId="18">
    <w:abstractNumId w:val="6"/>
  </w:num>
  <w:num w:numId="19">
    <w:abstractNumId w:val="31"/>
  </w:num>
  <w:num w:numId="20">
    <w:abstractNumId w:val="5"/>
  </w:num>
  <w:num w:numId="21">
    <w:abstractNumId w:val="37"/>
  </w:num>
  <w:num w:numId="22">
    <w:abstractNumId w:val="12"/>
  </w:num>
  <w:num w:numId="23">
    <w:abstractNumId w:val="5"/>
  </w:num>
  <w:num w:numId="24">
    <w:abstractNumId w:val="5"/>
  </w:num>
  <w:num w:numId="25">
    <w:abstractNumId w:val="5"/>
  </w:num>
  <w:num w:numId="26">
    <w:abstractNumId w:val="5"/>
  </w:num>
  <w:num w:numId="27">
    <w:abstractNumId w:val="19"/>
  </w:num>
  <w:num w:numId="28">
    <w:abstractNumId w:val="5"/>
  </w:num>
  <w:num w:numId="29">
    <w:abstractNumId w:val="23"/>
  </w:num>
  <w:num w:numId="30">
    <w:abstractNumId w:val="5"/>
  </w:num>
  <w:num w:numId="31">
    <w:abstractNumId w:val="36"/>
  </w:num>
  <w:num w:numId="32">
    <w:abstractNumId w:val="5"/>
  </w:num>
  <w:num w:numId="33">
    <w:abstractNumId w:val="1"/>
  </w:num>
  <w:num w:numId="34">
    <w:abstractNumId w:val="21"/>
  </w:num>
  <w:num w:numId="35">
    <w:abstractNumId w:val="14"/>
  </w:num>
  <w:num w:numId="36">
    <w:abstractNumId w:val="5"/>
  </w:num>
  <w:num w:numId="37">
    <w:abstractNumId w:val="9"/>
  </w:num>
  <w:num w:numId="38">
    <w:abstractNumId w:val="20"/>
  </w:num>
  <w:num w:numId="39">
    <w:abstractNumId w:val="4"/>
  </w:num>
  <w:num w:numId="40">
    <w:abstractNumId w:val="26"/>
  </w:num>
  <w:num w:numId="41">
    <w:abstractNumId w:val="32"/>
  </w:num>
  <w:num w:numId="42">
    <w:abstractNumId w:val="28"/>
  </w:num>
  <w:num w:numId="43">
    <w:abstractNumId w:val="17"/>
  </w:num>
  <w:num w:numId="44">
    <w:abstractNumId w:val="7"/>
  </w:num>
  <w:num w:numId="45">
    <w:abstractNumId w:val="24"/>
  </w:num>
  <w:num w:numId="46">
    <w:abstractNumId w:val="5"/>
  </w:num>
  <w:num w:numId="47">
    <w:abstractNumId w:val="5"/>
  </w:num>
  <w:num w:numId="48">
    <w:abstractNumId w:val="5"/>
  </w:num>
  <w:num w:numId="49">
    <w:abstractNumId w:val="30"/>
  </w:num>
  <w:num w:numId="5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2NrW0MDAwMjNT0lEKTi0uzszPAykwrAUAfUEYwS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32FB3"/>
    <w:rsid w:val="00033E22"/>
    <w:rsid w:val="0003559F"/>
    <w:rsid w:val="00040902"/>
    <w:rsid w:val="00042DEC"/>
    <w:rsid w:val="0005076B"/>
    <w:rsid w:val="00051B51"/>
    <w:rsid w:val="00053E28"/>
    <w:rsid w:val="000636CC"/>
    <w:rsid w:val="0006425B"/>
    <w:rsid w:val="000665E1"/>
    <w:rsid w:val="0007100C"/>
    <w:rsid w:val="00072BD4"/>
    <w:rsid w:val="000821A7"/>
    <w:rsid w:val="00082DDE"/>
    <w:rsid w:val="00083E4E"/>
    <w:rsid w:val="00084B3A"/>
    <w:rsid w:val="00087653"/>
    <w:rsid w:val="000A3981"/>
    <w:rsid w:val="000A4246"/>
    <w:rsid w:val="000A4400"/>
    <w:rsid w:val="000A5C5C"/>
    <w:rsid w:val="000A7212"/>
    <w:rsid w:val="000A7FFB"/>
    <w:rsid w:val="000B0BCD"/>
    <w:rsid w:val="000B2DB5"/>
    <w:rsid w:val="000C15A3"/>
    <w:rsid w:val="000C325F"/>
    <w:rsid w:val="000C4D3C"/>
    <w:rsid w:val="000C503B"/>
    <w:rsid w:val="000C5F6A"/>
    <w:rsid w:val="000C7075"/>
    <w:rsid w:val="000D09A7"/>
    <w:rsid w:val="000D25FD"/>
    <w:rsid w:val="000D3049"/>
    <w:rsid w:val="000E0A49"/>
    <w:rsid w:val="000E42BF"/>
    <w:rsid w:val="000E6937"/>
    <w:rsid w:val="000E6EA2"/>
    <w:rsid w:val="000F046B"/>
    <w:rsid w:val="000F0845"/>
    <w:rsid w:val="000F1AFA"/>
    <w:rsid w:val="000F1CF0"/>
    <w:rsid w:val="000F2A69"/>
    <w:rsid w:val="000F3451"/>
    <w:rsid w:val="000F49EE"/>
    <w:rsid w:val="000F5A06"/>
    <w:rsid w:val="000F70AB"/>
    <w:rsid w:val="00107345"/>
    <w:rsid w:val="0011071C"/>
    <w:rsid w:val="00110977"/>
    <w:rsid w:val="001109EB"/>
    <w:rsid w:val="00112382"/>
    <w:rsid w:val="00115C71"/>
    <w:rsid w:val="00117ABB"/>
    <w:rsid w:val="00120776"/>
    <w:rsid w:val="0012124C"/>
    <w:rsid w:val="001217FF"/>
    <w:rsid w:val="00124131"/>
    <w:rsid w:val="0012637A"/>
    <w:rsid w:val="00127255"/>
    <w:rsid w:val="0013204D"/>
    <w:rsid w:val="00134525"/>
    <w:rsid w:val="00134FFB"/>
    <w:rsid w:val="00142DE4"/>
    <w:rsid w:val="00145F43"/>
    <w:rsid w:val="00147CA3"/>
    <w:rsid w:val="00153C3A"/>
    <w:rsid w:val="00155278"/>
    <w:rsid w:val="0015680B"/>
    <w:rsid w:val="00156812"/>
    <w:rsid w:val="00160996"/>
    <w:rsid w:val="00162FFF"/>
    <w:rsid w:val="001630E1"/>
    <w:rsid w:val="00165244"/>
    <w:rsid w:val="00173EC6"/>
    <w:rsid w:val="00174DEF"/>
    <w:rsid w:val="001750D7"/>
    <w:rsid w:val="00177166"/>
    <w:rsid w:val="00181608"/>
    <w:rsid w:val="00182C5A"/>
    <w:rsid w:val="00182E32"/>
    <w:rsid w:val="00182E37"/>
    <w:rsid w:val="00183F38"/>
    <w:rsid w:val="00186B1E"/>
    <w:rsid w:val="00187C73"/>
    <w:rsid w:val="001922FB"/>
    <w:rsid w:val="00195A5B"/>
    <w:rsid w:val="00195FE1"/>
    <w:rsid w:val="00196081"/>
    <w:rsid w:val="00196F16"/>
    <w:rsid w:val="00197526"/>
    <w:rsid w:val="001A1D04"/>
    <w:rsid w:val="001A2690"/>
    <w:rsid w:val="001A3089"/>
    <w:rsid w:val="001A32F0"/>
    <w:rsid w:val="001A39BB"/>
    <w:rsid w:val="001A3F57"/>
    <w:rsid w:val="001A42F6"/>
    <w:rsid w:val="001B0F17"/>
    <w:rsid w:val="001B3D8D"/>
    <w:rsid w:val="001B429F"/>
    <w:rsid w:val="001B51C3"/>
    <w:rsid w:val="001B5A5E"/>
    <w:rsid w:val="001B5AC4"/>
    <w:rsid w:val="001B69A1"/>
    <w:rsid w:val="001B69E1"/>
    <w:rsid w:val="001C1628"/>
    <w:rsid w:val="001C20F3"/>
    <w:rsid w:val="001D6480"/>
    <w:rsid w:val="001D682B"/>
    <w:rsid w:val="001E1C83"/>
    <w:rsid w:val="001E2638"/>
    <w:rsid w:val="001E42AD"/>
    <w:rsid w:val="001F1DC3"/>
    <w:rsid w:val="001F53FC"/>
    <w:rsid w:val="00200792"/>
    <w:rsid w:val="00200D54"/>
    <w:rsid w:val="00201BAC"/>
    <w:rsid w:val="002045CE"/>
    <w:rsid w:val="0020542A"/>
    <w:rsid w:val="002071FE"/>
    <w:rsid w:val="00210D3C"/>
    <w:rsid w:val="00216109"/>
    <w:rsid w:val="002164EC"/>
    <w:rsid w:val="00216E5B"/>
    <w:rsid w:val="00217EE9"/>
    <w:rsid w:val="00221BC7"/>
    <w:rsid w:val="0022280B"/>
    <w:rsid w:val="00222E53"/>
    <w:rsid w:val="00225267"/>
    <w:rsid w:val="00230BAA"/>
    <w:rsid w:val="002310E2"/>
    <w:rsid w:val="00231F61"/>
    <w:rsid w:val="00232ECE"/>
    <w:rsid w:val="002410D6"/>
    <w:rsid w:val="00241E44"/>
    <w:rsid w:val="002430C1"/>
    <w:rsid w:val="002435F6"/>
    <w:rsid w:val="00244231"/>
    <w:rsid w:val="002462BC"/>
    <w:rsid w:val="00247109"/>
    <w:rsid w:val="0024750B"/>
    <w:rsid w:val="00251750"/>
    <w:rsid w:val="00251CB3"/>
    <w:rsid w:val="00254AB9"/>
    <w:rsid w:val="00257920"/>
    <w:rsid w:val="002600B7"/>
    <w:rsid w:val="00262202"/>
    <w:rsid w:val="002644C5"/>
    <w:rsid w:val="00266130"/>
    <w:rsid w:val="00267A86"/>
    <w:rsid w:val="00267C05"/>
    <w:rsid w:val="002731B4"/>
    <w:rsid w:val="00274A3C"/>
    <w:rsid w:val="00280CA0"/>
    <w:rsid w:val="00284FEB"/>
    <w:rsid w:val="002905F7"/>
    <w:rsid w:val="0029144F"/>
    <w:rsid w:val="00292424"/>
    <w:rsid w:val="002947C1"/>
    <w:rsid w:val="00296861"/>
    <w:rsid w:val="002A25C6"/>
    <w:rsid w:val="002A44C2"/>
    <w:rsid w:val="002A4F80"/>
    <w:rsid w:val="002B76E7"/>
    <w:rsid w:val="002C4F76"/>
    <w:rsid w:val="002C597E"/>
    <w:rsid w:val="002D787D"/>
    <w:rsid w:val="002E0635"/>
    <w:rsid w:val="002E091D"/>
    <w:rsid w:val="002E0E4E"/>
    <w:rsid w:val="002E126C"/>
    <w:rsid w:val="002E1ACA"/>
    <w:rsid w:val="002E254B"/>
    <w:rsid w:val="002F1379"/>
    <w:rsid w:val="002F38AF"/>
    <w:rsid w:val="002F68C1"/>
    <w:rsid w:val="00303198"/>
    <w:rsid w:val="003053EA"/>
    <w:rsid w:val="00305592"/>
    <w:rsid w:val="00305CA1"/>
    <w:rsid w:val="0030645E"/>
    <w:rsid w:val="00307793"/>
    <w:rsid w:val="0031046F"/>
    <w:rsid w:val="0031382C"/>
    <w:rsid w:val="00316573"/>
    <w:rsid w:val="00320183"/>
    <w:rsid w:val="00326640"/>
    <w:rsid w:val="00330C00"/>
    <w:rsid w:val="00331C53"/>
    <w:rsid w:val="00331EEB"/>
    <w:rsid w:val="003321FD"/>
    <w:rsid w:val="00334859"/>
    <w:rsid w:val="00336D87"/>
    <w:rsid w:val="00340DF4"/>
    <w:rsid w:val="00340E2A"/>
    <w:rsid w:val="00342AF4"/>
    <w:rsid w:val="00345816"/>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2183"/>
    <w:rsid w:val="00394E39"/>
    <w:rsid w:val="00396A37"/>
    <w:rsid w:val="003A035A"/>
    <w:rsid w:val="003A2DB5"/>
    <w:rsid w:val="003A5C33"/>
    <w:rsid w:val="003B2C3B"/>
    <w:rsid w:val="003B3D55"/>
    <w:rsid w:val="003B4CAB"/>
    <w:rsid w:val="003C1F6C"/>
    <w:rsid w:val="003C225B"/>
    <w:rsid w:val="003C2A23"/>
    <w:rsid w:val="003C76F6"/>
    <w:rsid w:val="003D06B1"/>
    <w:rsid w:val="003D0F9F"/>
    <w:rsid w:val="003D249F"/>
    <w:rsid w:val="003D42EA"/>
    <w:rsid w:val="003D4B17"/>
    <w:rsid w:val="003D51FF"/>
    <w:rsid w:val="003E1071"/>
    <w:rsid w:val="003E31DD"/>
    <w:rsid w:val="003E47B8"/>
    <w:rsid w:val="003E7358"/>
    <w:rsid w:val="003F04CD"/>
    <w:rsid w:val="003F15F5"/>
    <w:rsid w:val="003F2913"/>
    <w:rsid w:val="003F2F25"/>
    <w:rsid w:val="003F3C74"/>
    <w:rsid w:val="004020B4"/>
    <w:rsid w:val="004024F1"/>
    <w:rsid w:val="00403841"/>
    <w:rsid w:val="00405BE1"/>
    <w:rsid w:val="004108AA"/>
    <w:rsid w:val="004122E5"/>
    <w:rsid w:val="004128D3"/>
    <w:rsid w:val="00414A89"/>
    <w:rsid w:val="00415965"/>
    <w:rsid w:val="00417D87"/>
    <w:rsid w:val="00420B4A"/>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121F"/>
    <w:rsid w:val="00462C14"/>
    <w:rsid w:val="004633CE"/>
    <w:rsid w:val="00463C38"/>
    <w:rsid w:val="004678A8"/>
    <w:rsid w:val="00467C64"/>
    <w:rsid w:val="004707C9"/>
    <w:rsid w:val="0047110C"/>
    <w:rsid w:val="00471F5F"/>
    <w:rsid w:val="00472089"/>
    <w:rsid w:val="00472CC0"/>
    <w:rsid w:val="00472D61"/>
    <w:rsid w:val="00472FC6"/>
    <w:rsid w:val="004761BA"/>
    <w:rsid w:val="0047701A"/>
    <w:rsid w:val="00484943"/>
    <w:rsid w:val="004A06F7"/>
    <w:rsid w:val="004A265A"/>
    <w:rsid w:val="004A4E30"/>
    <w:rsid w:val="004A576D"/>
    <w:rsid w:val="004A781A"/>
    <w:rsid w:val="004A7BD8"/>
    <w:rsid w:val="004B679D"/>
    <w:rsid w:val="004B6950"/>
    <w:rsid w:val="004B7FC5"/>
    <w:rsid w:val="004C0040"/>
    <w:rsid w:val="004C2CCF"/>
    <w:rsid w:val="004C44BB"/>
    <w:rsid w:val="004C48A4"/>
    <w:rsid w:val="004D0965"/>
    <w:rsid w:val="004D42F6"/>
    <w:rsid w:val="004D43D1"/>
    <w:rsid w:val="004D6E1E"/>
    <w:rsid w:val="004D7C08"/>
    <w:rsid w:val="004E281C"/>
    <w:rsid w:val="004E2D02"/>
    <w:rsid w:val="004F09CC"/>
    <w:rsid w:val="004F1105"/>
    <w:rsid w:val="004F1C32"/>
    <w:rsid w:val="004F38B0"/>
    <w:rsid w:val="004F4996"/>
    <w:rsid w:val="004F6CC2"/>
    <w:rsid w:val="004F761D"/>
    <w:rsid w:val="00503399"/>
    <w:rsid w:val="005063D3"/>
    <w:rsid w:val="0050769D"/>
    <w:rsid w:val="00510F3B"/>
    <w:rsid w:val="00514B2C"/>
    <w:rsid w:val="00524FA6"/>
    <w:rsid w:val="005253A0"/>
    <w:rsid w:val="00530331"/>
    <w:rsid w:val="00531CFD"/>
    <w:rsid w:val="0053261F"/>
    <w:rsid w:val="0054190F"/>
    <w:rsid w:val="00541DBA"/>
    <w:rsid w:val="00543E4D"/>
    <w:rsid w:val="005455C1"/>
    <w:rsid w:val="00546ACB"/>
    <w:rsid w:val="0055072A"/>
    <w:rsid w:val="00553E59"/>
    <w:rsid w:val="00554DF3"/>
    <w:rsid w:val="005552A3"/>
    <w:rsid w:val="00560146"/>
    <w:rsid w:val="00560F6F"/>
    <w:rsid w:val="005629CE"/>
    <w:rsid w:val="00563F88"/>
    <w:rsid w:val="00567910"/>
    <w:rsid w:val="00572EB9"/>
    <w:rsid w:val="0057334C"/>
    <w:rsid w:val="00573683"/>
    <w:rsid w:val="00574C84"/>
    <w:rsid w:val="00584F42"/>
    <w:rsid w:val="00587265"/>
    <w:rsid w:val="00587481"/>
    <w:rsid w:val="005901D9"/>
    <w:rsid w:val="00592F34"/>
    <w:rsid w:val="00593E89"/>
    <w:rsid w:val="00597181"/>
    <w:rsid w:val="005A108E"/>
    <w:rsid w:val="005A30B7"/>
    <w:rsid w:val="005A4E9D"/>
    <w:rsid w:val="005A632B"/>
    <w:rsid w:val="005A67AC"/>
    <w:rsid w:val="005B077A"/>
    <w:rsid w:val="005B30EE"/>
    <w:rsid w:val="005B5D69"/>
    <w:rsid w:val="005C05CA"/>
    <w:rsid w:val="005C2C94"/>
    <w:rsid w:val="005C63F1"/>
    <w:rsid w:val="005C6DBA"/>
    <w:rsid w:val="005C7E08"/>
    <w:rsid w:val="005D7BAF"/>
    <w:rsid w:val="005D7CB5"/>
    <w:rsid w:val="005E1452"/>
    <w:rsid w:val="005E4FF3"/>
    <w:rsid w:val="005E61A7"/>
    <w:rsid w:val="005E7F1E"/>
    <w:rsid w:val="0060113A"/>
    <w:rsid w:val="00603DBB"/>
    <w:rsid w:val="0060639B"/>
    <w:rsid w:val="00606D3F"/>
    <w:rsid w:val="006101D5"/>
    <w:rsid w:val="00610AE6"/>
    <w:rsid w:val="00610CE1"/>
    <w:rsid w:val="00614B89"/>
    <w:rsid w:val="00615ECB"/>
    <w:rsid w:val="00621501"/>
    <w:rsid w:val="006215C6"/>
    <w:rsid w:val="0062389B"/>
    <w:rsid w:val="006245AE"/>
    <w:rsid w:val="00630D12"/>
    <w:rsid w:val="006339DC"/>
    <w:rsid w:val="006343E8"/>
    <w:rsid w:val="006348A3"/>
    <w:rsid w:val="006355ED"/>
    <w:rsid w:val="006378DF"/>
    <w:rsid w:val="00640D0F"/>
    <w:rsid w:val="006441E7"/>
    <w:rsid w:val="006471FF"/>
    <w:rsid w:val="006522FE"/>
    <w:rsid w:val="006523FC"/>
    <w:rsid w:val="00652639"/>
    <w:rsid w:val="00653421"/>
    <w:rsid w:val="006633FC"/>
    <w:rsid w:val="00670AE3"/>
    <w:rsid w:val="00671650"/>
    <w:rsid w:val="00673141"/>
    <w:rsid w:val="00673CD4"/>
    <w:rsid w:val="00675194"/>
    <w:rsid w:val="00675DB6"/>
    <w:rsid w:val="00677844"/>
    <w:rsid w:val="00677A6C"/>
    <w:rsid w:val="00680A1E"/>
    <w:rsid w:val="006828F1"/>
    <w:rsid w:val="006840AE"/>
    <w:rsid w:val="00685DCD"/>
    <w:rsid w:val="00686E98"/>
    <w:rsid w:val="00691009"/>
    <w:rsid w:val="00692BD6"/>
    <w:rsid w:val="0069403B"/>
    <w:rsid w:val="00696D15"/>
    <w:rsid w:val="006A4FFB"/>
    <w:rsid w:val="006B0EBA"/>
    <w:rsid w:val="006B152A"/>
    <w:rsid w:val="006B6423"/>
    <w:rsid w:val="006B7BD3"/>
    <w:rsid w:val="006C0286"/>
    <w:rsid w:val="006C0AC2"/>
    <w:rsid w:val="006C32C3"/>
    <w:rsid w:val="006C6423"/>
    <w:rsid w:val="006C65AD"/>
    <w:rsid w:val="006C7631"/>
    <w:rsid w:val="006D38A4"/>
    <w:rsid w:val="006E0365"/>
    <w:rsid w:val="006E4500"/>
    <w:rsid w:val="006E5223"/>
    <w:rsid w:val="006F07B3"/>
    <w:rsid w:val="006F43CC"/>
    <w:rsid w:val="006F51C4"/>
    <w:rsid w:val="00702870"/>
    <w:rsid w:val="00706350"/>
    <w:rsid w:val="007120F7"/>
    <w:rsid w:val="00712AE8"/>
    <w:rsid w:val="00716434"/>
    <w:rsid w:val="00717291"/>
    <w:rsid w:val="0072131A"/>
    <w:rsid w:val="00724327"/>
    <w:rsid w:val="00726742"/>
    <w:rsid w:val="00731330"/>
    <w:rsid w:val="00732F19"/>
    <w:rsid w:val="00734CA4"/>
    <w:rsid w:val="007402C2"/>
    <w:rsid w:val="00742F1E"/>
    <w:rsid w:val="00743B5C"/>
    <w:rsid w:val="00743EB1"/>
    <w:rsid w:val="0074587C"/>
    <w:rsid w:val="007504B8"/>
    <w:rsid w:val="00750ACB"/>
    <w:rsid w:val="00751699"/>
    <w:rsid w:val="0075416E"/>
    <w:rsid w:val="007548D7"/>
    <w:rsid w:val="0075495B"/>
    <w:rsid w:val="00755B43"/>
    <w:rsid w:val="007611EE"/>
    <w:rsid w:val="00765339"/>
    <w:rsid w:val="00773941"/>
    <w:rsid w:val="00775262"/>
    <w:rsid w:val="0077688B"/>
    <w:rsid w:val="00776A0F"/>
    <w:rsid w:val="0078262A"/>
    <w:rsid w:val="00782A53"/>
    <w:rsid w:val="00782E63"/>
    <w:rsid w:val="007854A9"/>
    <w:rsid w:val="00785984"/>
    <w:rsid w:val="00785FC1"/>
    <w:rsid w:val="0078731C"/>
    <w:rsid w:val="00791378"/>
    <w:rsid w:val="00797E1F"/>
    <w:rsid w:val="007A33E6"/>
    <w:rsid w:val="007A5451"/>
    <w:rsid w:val="007A5A7E"/>
    <w:rsid w:val="007A65B1"/>
    <w:rsid w:val="007A7CD4"/>
    <w:rsid w:val="007B2E27"/>
    <w:rsid w:val="007B61D1"/>
    <w:rsid w:val="007B6327"/>
    <w:rsid w:val="007C1A66"/>
    <w:rsid w:val="007C1CEC"/>
    <w:rsid w:val="007C4EC3"/>
    <w:rsid w:val="007D4A9B"/>
    <w:rsid w:val="007D5431"/>
    <w:rsid w:val="007D58F5"/>
    <w:rsid w:val="007D7964"/>
    <w:rsid w:val="007D7ADC"/>
    <w:rsid w:val="007E167A"/>
    <w:rsid w:val="007E1932"/>
    <w:rsid w:val="007E2955"/>
    <w:rsid w:val="007E7FE9"/>
    <w:rsid w:val="007F0AF8"/>
    <w:rsid w:val="008017C0"/>
    <w:rsid w:val="00812BA7"/>
    <w:rsid w:val="00812C42"/>
    <w:rsid w:val="008139F2"/>
    <w:rsid w:val="00814EA7"/>
    <w:rsid w:val="00816E7C"/>
    <w:rsid w:val="00821B2E"/>
    <w:rsid w:val="00826186"/>
    <w:rsid w:val="00832BD8"/>
    <w:rsid w:val="008344E4"/>
    <w:rsid w:val="0083508B"/>
    <w:rsid w:val="00842464"/>
    <w:rsid w:val="00842AF0"/>
    <w:rsid w:val="008539E6"/>
    <w:rsid w:val="00854920"/>
    <w:rsid w:val="00854E9C"/>
    <w:rsid w:val="0085679F"/>
    <w:rsid w:val="00857928"/>
    <w:rsid w:val="0085798A"/>
    <w:rsid w:val="00861292"/>
    <w:rsid w:val="008613D6"/>
    <w:rsid w:val="00861EBF"/>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48A7"/>
    <w:rsid w:val="008B6386"/>
    <w:rsid w:val="008C0C3B"/>
    <w:rsid w:val="008C14A6"/>
    <w:rsid w:val="008C42F5"/>
    <w:rsid w:val="008C444C"/>
    <w:rsid w:val="008C465C"/>
    <w:rsid w:val="008C60F2"/>
    <w:rsid w:val="008C64B6"/>
    <w:rsid w:val="008C6E3D"/>
    <w:rsid w:val="008C7083"/>
    <w:rsid w:val="008C7F67"/>
    <w:rsid w:val="008D04E5"/>
    <w:rsid w:val="008D5E0E"/>
    <w:rsid w:val="008D78FC"/>
    <w:rsid w:val="008E32F3"/>
    <w:rsid w:val="008E3A9A"/>
    <w:rsid w:val="008F16E5"/>
    <w:rsid w:val="008F20B2"/>
    <w:rsid w:val="008F4245"/>
    <w:rsid w:val="009015F4"/>
    <w:rsid w:val="00910156"/>
    <w:rsid w:val="00910261"/>
    <w:rsid w:val="00912D74"/>
    <w:rsid w:val="00913274"/>
    <w:rsid w:val="009137CA"/>
    <w:rsid w:val="00913BD3"/>
    <w:rsid w:val="009173C3"/>
    <w:rsid w:val="009178A1"/>
    <w:rsid w:val="00917984"/>
    <w:rsid w:val="00931523"/>
    <w:rsid w:val="00933319"/>
    <w:rsid w:val="00937307"/>
    <w:rsid w:val="0094134C"/>
    <w:rsid w:val="009420C9"/>
    <w:rsid w:val="009436EF"/>
    <w:rsid w:val="00945061"/>
    <w:rsid w:val="0094578C"/>
    <w:rsid w:val="00950D51"/>
    <w:rsid w:val="00951244"/>
    <w:rsid w:val="00957E12"/>
    <w:rsid w:val="00961AAE"/>
    <w:rsid w:val="00961AD4"/>
    <w:rsid w:val="00965464"/>
    <w:rsid w:val="00966D41"/>
    <w:rsid w:val="00966D97"/>
    <w:rsid w:val="00967306"/>
    <w:rsid w:val="0096733F"/>
    <w:rsid w:val="00967766"/>
    <w:rsid w:val="00970939"/>
    <w:rsid w:val="009803D1"/>
    <w:rsid w:val="00982C82"/>
    <w:rsid w:val="009839BC"/>
    <w:rsid w:val="00987EC5"/>
    <w:rsid w:val="00991138"/>
    <w:rsid w:val="00991762"/>
    <w:rsid w:val="00992344"/>
    <w:rsid w:val="00992587"/>
    <w:rsid w:val="00993618"/>
    <w:rsid w:val="009949DF"/>
    <w:rsid w:val="009A28D9"/>
    <w:rsid w:val="009A2CD5"/>
    <w:rsid w:val="009B1B65"/>
    <w:rsid w:val="009B1FDE"/>
    <w:rsid w:val="009B2131"/>
    <w:rsid w:val="009B39C5"/>
    <w:rsid w:val="009B5DD2"/>
    <w:rsid w:val="009B6650"/>
    <w:rsid w:val="009B789B"/>
    <w:rsid w:val="009B79D5"/>
    <w:rsid w:val="009C4BE1"/>
    <w:rsid w:val="009C4DF3"/>
    <w:rsid w:val="009C6B62"/>
    <w:rsid w:val="009C6FFE"/>
    <w:rsid w:val="009D2129"/>
    <w:rsid w:val="009D28FF"/>
    <w:rsid w:val="009D29C5"/>
    <w:rsid w:val="009D2EEF"/>
    <w:rsid w:val="009D374C"/>
    <w:rsid w:val="009D3AB7"/>
    <w:rsid w:val="009E3E63"/>
    <w:rsid w:val="009E60AE"/>
    <w:rsid w:val="009E71FF"/>
    <w:rsid w:val="009E78C8"/>
    <w:rsid w:val="009F2CA2"/>
    <w:rsid w:val="009F3E49"/>
    <w:rsid w:val="009F4B01"/>
    <w:rsid w:val="009F4E4D"/>
    <w:rsid w:val="009F61C8"/>
    <w:rsid w:val="00A000C7"/>
    <w:rsid w:val="00A00A34"/>
    <w:rsid w:val="00A023EA"/>
    <w:rsid w:val="00A057FF"/>
    <w:rsid w:val="00A124C7"/>
    <w:rsid w:val="00A2075F"/>
    <w:rsid w:val="00A23B1C"/>
    <w:rsid w:val="00A27201"/>
    <w:rsid w:val="00A31552"/>
    <w:rsid w:val="00A33085"/>
    <w:rsid w:val="00A34A71"/>
    <w:rsid w:val="00A3503B"/>
    <w:rsid w:val="00A360F2"/>
    <w:rsid w:val="00A50E6C"/>
    <w:rsid w:val="00A514F9"/>
    <w:rsid w:val="00A53AD1"/>
    <w:rsid w:val="00A54ADF"/>
    <w:rsid w:val="00A55829"/>
    <w:rsid w:val="00A57C1F"/>
    <w:rsid w:val="00A601C1"/>
    <w:rsid w:val="00A602DE"/>
    <w:rsid w:val="00A65255"/>
    <w:rsid w:val="00A65E43"/>
    <w:rsid w:val="00A72475"/>
    <w:rsid w:val="00A7417C"/>
    <w:rsid w:val="00A75669"/>
    <w:rsid w:val="00A813B9"/>
    <w:rsid w:val="00A91B28"/>
    <w:rsid w:val="00A93C4B"/>
    <w:rsid w:val="00A941EC"/>
    <w:rsid w:val="00A94836"/>
    <w:rsid w:val="00A95BA3"/>
    <w:rsid w:val="00AA19EC"/>
    <w:rsid w:val="00AA1A2E"/>
    <w:rsid w:val="00AA6013"/>
    <w:rsid w:val="00AA7C83"/>
    <w:rsid w:val="00AB46E6"/>
    <w:rsid w:val="00AB49D9"/>
    <w:rsid w:val="00AB6DB3"/>
    <w:rsid w:val="00AC08A1"/>
    <w:rsid w:val="00AC0D38"/>
    <w:rsid w:val="00AC2246"/>
    <w:rsid w:val="00AD0327"/>
    <w:rsid w:val="00AD185C"/>
    <w:rsid w:val="00AD249C"/>
    <w:rsid w:val="00AE1386"/>
    <w:rsid w:val="00AE21CF"/>
    <w:rsid w:val="00AE2F0A"/>
    <w:rsid w:val="00AE5C23"/>
    <w:rsid w:val="00AF0758"/>
    <w:rsid w:val="00AF1463"/>
    <w:rsid w:val="00AF293F"/>
    <w:rsid w:val="00AF537A"/>
    <w:rsid w:val="00AF63C5"/>
    <w:rsid w:val="00B01FBA"/>
    <w:rsid w:val="00B062E2"/>
    <w:rsid w:val="00B21181"/>
    <w:rsid w:val="00B24C5E"/>
    <w:rsid w:val="00B257DF"/>
    <w:rsid w:val="00B25ED0"/>
    <w:rsid w:val="00B25FE5"/>
    <w:rsid w:val="00B27AE0"/>
    <w:rsid w:val="00B30D66"/>
    <w:rsid w:val="00B31060"/>
    <w:rsid w:val="00B31794"/>
    <w:rsid w:val="00B31850"/>
    <w:rsid w:val="00B43C27"/>
    <w:rsid w:val="00B53459"/>
    <w:rsid w:val="00B53A51"/>
    <w:rsid w:val="00B56574"/>
    <w:rsid w:val="00B61D6F"/>
    <w:rsid w:val="00B64E6C"/>
    <w:rsid w:val="00B714F8"/>
    <w:rsid w:val="00B720B1"/>
    <w:rsid w:val="00B74FA5"/>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A6D7A"/>
    <w:rsid w:val="00BB0E86"/>
    <w:rsid w:val="00BB10E4"/>
    <w:rsid w:val="00BB3A1B"/>
    <w:rsid w:val="00BC1430"/>
    <w:rsid w:val="00BC177E"/>
    <w:rsid w:val="00BC6BAE"/>
    <w:rsid w:val="00BC724C"/>
    <w:rsid w:val="00BD21FA"/>
    <w:rsid w:val="00BE10E4"/>
    <w:rsid w:val="00BF62E3"/>
    <w:rsid w:val="00C11AA1"/>
    <w:rsid w:val="00C1204E"/>
    <w:rsid w:val="00C14DC7"/>
    <w:rsid w:val="00C15C0F"/>
    <w:rsid w:val="00C208B0"/>
    <w:rsid w:val="00C20CFB"/>
    <w:rsid w:val="00C240DF"/>
    <w:rsid w:val="00C246FE"/>
    <w:rsid w:val="00C27252"/>
    <w:rsid w:val="00C32FF4"/>
    <w:rsid w:val="00C35C59"/>
    <w:rsid w:val="00C42954"/>
    <w:rsid w:val="00C444B6"/>
    <w:rsid w:val="00C44F52"/>
    <w:rsid w:val="00C50DDD"/>
    <w:rsid w:val="00C532B5"/>
    <w:rsid w:val="00C600BD"/>
    <w:rsid w:val="00C604C9"/>
    <w:rsid w:val="00C6622C"/>
    <w:rsid w:val="00C72FE4"/>
    <w:rsid w:val="00C7577D"/>
    <w:rsid w:val="00C9049C"/>
    <w:rsid w:val="00C924A2"/>
    <w:rsid w:val="00CA2279"/>
    <w:rsid w:val="00CA384E"/>
    <w:rsid w:val="00CA68DA"/>
    <w:rsid w:val="00CA7472"/>
    <w:rsid w:val="00CB1ADB"/>
    <w:rsid w:val="00CB36C7"/>
    <w:rsid w:val="00CB3718"/>
    <w:rsid w:val="00CB3AFB"/>
    <w:rsid w:val="00CB69C9"/>
    <w:rsid w:val="00CD3EAD"/>
    <w:rsid w:val="00CD6A7D"/>
    <w:rsid w:val="00CD7805"/>
    <w:rsid w:val="00CD7D42"/>
    <w:rsid w:val="00CE3D3A"/>
    <w:rsid w:val="00CE3F56"/>
    <w:rsid w:val="00CE419E"/>
    <w:rsid w:val="00CE421E"/>
    <w:rsid w:val="00CE5072"/>
    <w:rsid w:val="00CE5ED2"/>
    <w:rsid w:val="00CE76B7"/>
    <w:rsid w:val="00CF52C4"/>
    <w:rsid w:val="00CF5484"/>
    <w:rsid w:val="00CF5DCC"/>
    <w:rsid w:val="00CF6315"/>
    <w:rsid w:val="00CF7D56"/>
    <w:rsid w:val="00D029EA"/>
    <w:rsid w:val="00D032F3"/>
    <w:rsid w:val="00D042DE"/>
    <w:rsid w:val="00D10A66"/>
    <w:rsid w:val="00D1178D"/>
    <w:rsid w:val="00D14EDA"/>
    <w:rsid w:val="00D15281"/>
    <w:rsid w:val="00D17282"/>
    <w:rsid w:val="00D217DF"/>
    <w:rsid w:val="00D26EE5"/>
    <w:rsid w:val="00D27610"/>
    <w:rsid w:val="00D35149"/>
    <w:rsid w:val="00D361DD"/>
    <w:rsid w:val="00D41BFD"/>
    <w:rsid w:val="00D4590B"/>
    <w:rsid w:val="00D45D2E"/>
    <w:rsid w:val="00D50608"/>
    <w:rsid w:val="00D50D18"/>
    <w:rsid w:val="00D517FA"/>
    <w:rsid w:val="00D55A75"/>
    <w:rsid w:val="00D561AD"/>
    <w:rsid w:val="00D61811"/>
    <w:rsid w:val="00D62575"/>
    <w:rsid w:val="00D638D2"/>
    <w:rsid w:val="00D63D7E"/>
    <w:rsid w:val="00D641D6"/>
    <w:rsid w:val="00D64D19"/>
    <w:rsid w:val="00D743A0"/>
    <w:rsid w:val="00D800D9"/>
    <w:rsid w:val="00D806E0"/>
    <w:rsid w:val="00D80FF0"/>
    <w:rsid w:val="00D8245F"/>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C49F3"/>
    <w:rsid w:val="00DC7DA1"/>
    <w:rsid w:val="00DD1199"/>
    <w:rsid w:val="00DD15AC"/>
    <w:rsid w:val="00DD213B"/>
    <w:rsid w:val="00DD3A1C"/>
    <w:rsid w:val="00DD5814"/>
    <w:rsid w:val="00DE048C"/>
    <w:rsid w:val="00DE2566"/>
    <w:rsid w:val="00DE3DC9"/>
    <w:rsid w:val="00DE4BF4"/>
    <w:rsid w:val="00DE58B5"/>
    <w:rsid w:val="00DE73B6"/>
    <w:rsid w:val="00E00F52"/>
    <w:rsid w:val="00E038E9"/>
    <w:rsid w:val="00E051B3"/>
    <w:rsid w:val="00E0720E"/>
    <w:rsid w:val="00E07FB0"/>
    <w:rsid w:val="00E1035E"/>
    <w:rsid w:val="00E16B71"/>
    <w:rsid w:val="00E26B88"/>
    <w:rsid w:val="00E3035C"/>
    <w:rsid w:val="00E318E0"/>
    <w:rsid w:val="00E357D1"/>
    <w:rsid w:val="00E36648"/>
    <w:rsid w:val="00E37ADE"/>
    <w:rsid w:val="00E37F09"/>
    <w:rsid w:val="00E53F9E"/>
    <w:rsid w:val="00E633B1"/>
    <w:rsid w:val="00E7581A"/>
    <w:rsid w:val="00E83AAB"/>
    <w:rsid w:val="00E85145"/>
    <w:rsid w:val="00E9053A"/>
    <w:rsid w:val="00E93F1F"/>
    <w:rsid w:val="00E97686"/>
    <w:rsid w:val="00EA1CEF"/>
    <w:rsid w:val="00EA49BA"/>
    <w:rsid w:val="00EA7166"/>
    <w:rsid w:val="00EB0E95"/>
    <w:rsid w:val="00EB12D2"/>
    <w:rsid w:val="00EB4049"/>
    <w:rsid w:val="00EB4105"/>
    <w:rsid w:val="00EC1494"/>
    <w:rsid w:val="00EC276D"/>
    <w:rsid w:val="00EC27B5"/>
    <w:rsid w:val="00EC4831"/>
    <w:rsid w:val="00EC5A9C"/>
    <w:rsid w:val="00ED279F"/>
    <w:rsid w:val="00EE06D2"/>
    <w:rsid w:val="00EE42CD"/>
    <w:rsid w:val="00EE6718"/>
    <w:rsid w:val="00EE7E9C"/>
    <w:rsid w:val="00EF11D0"/>
    <w:rsid w:val="00EF31D1"/>
    <w:rsid w:val="00EF39FB"/>
    <w:rsid w:val="00EF6952"/>
    <w:rsid w:val="00EF6B6E"/>
    <w:rsid w:val="00F034D6"/>
    <w:rsid w:val="00F06329"/>
    <w:rsid w:val="00F07071"/>
    <w:rsid w:val="00F12FBF"/>
    <w:rsid w:val="00F133F8"/>
    <w:rsid w:val="00F13D36"/>
    <w:rsid w:val="00F15520"/>
    <w:rsid w:val="00F170D5"/>
    <w:rsid w:val="00F23600"/>
    <w:rsid w:val="00F257A1"/>
    <w:rsid w:val="00F32313"/>
    <w:rsid w:val="00F3253A"/>
    <w:rsid w:val="00F34441"/>
    <w:rsid w:val="00F415E8"/>
    <w:rsid w:val="00F427EA"/>
    <w:rsid w:val="00F42BA0"/>
    <w:rsid w:val="00F445B3"/>
    <w:rsid w:val="00F50E11"/>
    <w:rsid w:val="00F51BAC"/>
    <w:rsid w:val="00F549F4"/>
    <w:rsid w:val="00F54F9D"/>
    <w:rsid w:val="00F5541E"/>
    <w:rsid w:val="00F57F19"/>
    <w:rsid w:val="00F67E13"/>
    <w:rsid w:val="00F7642F"/>
    <w:rsid w:val="00F76725"/>
    <w:rsid w:val="00F80149"/>
    <w:rsid w:val="00F80B05"/>
    <w:rsid w:val="00F86835"/>
    <w:rsid w:val="00F87A92"/>
    <w:rsid w:val="00F90882"/>
    <w:rsid w:val="00F90C1C"/>
    <w:rsid w:val="00F918F1"/>
    <w:rsid w:val="00F947D2"/>
    <w:rsid w:val="00F9489C"/>
    <w:rsid w:val="00F97CC5"/>
    <w:rsid w:val="00F97D84"/>
    <w:rsid w:val="00FA31D9"/>
    <w:rsid w:val="00FA3889"/>
    <w:rsid w:val="00FA3997"/>
    <w:rsid w:val="00FA4290"/>
    <w:rsid w:val="00FA4F8A"/>
    <w:rsid w:val="00FA520A"/>
    <w:rsid w:val="00FB073A"/>
    <w:rsid w:val="00FB1F2F"/>
    <w:rsid w:val="00FB2832"/>
    <w:rsid w:val="00FB2F8E"/>
    <w:rsid w:val="00FB5B54"/>
    <w:rsid w:val="00FB5C7F"/>
    <w:rsid w:val="00FB7082"/>
    <w:rsid w:val="00FC0D90"/>
    <w:rsid w:val="00FC354A"/>
    <w:rsid w:val="00FC3B99"/>
    <w:rsid w:val="00FD0169"/>
    <w:rsid w:val="00FD3222"/>
    <w:rsid w:val="00FD72A2"/>
    <w:rsid w:val="00FE15B1"/>
    <w:rsid w:val="00FE6498"/>
    <w:rsid w:val="00FE7CEB"/>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16"/>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16"/>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16"/>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16"/>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1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16"/>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1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16"/>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16"/>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757171856">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loftware.com/"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footer3.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3092A0-5C67-4DFE-828F-FB9F90DFC0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7</TotalTime>
  <Pages>23</Pages>
  <Words>5540</Words>
  <Characters>31579</Characters>
  <Application>Microsoft Office Word</Application>
  <DocSecurity>0</DocSecurity>
  <Lines>263</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37045</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7</cp:revision>
  <cp:lastPrinted>2014-07-21T15:32:00Z</cp:lastPrinted>
  <dcterms:created xsi:type="dcterms:W3CDTF">2016-04-13T16:48:00Z</dcterms:created>
  <dcterms:modified xsi:type="dcterms:W3CDTF">2017-06-15T17:00:00Z</dcterms:modified>
</cp:coreProperties>
</file>